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BE5361" w14:textId="77777777" w:rsidR="0065366B" w:rsidRPr="00A01B76" w:rsidRDefault="0065366B" w:rsidP="00227E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fr-FR"/>
        </w:rPr>
      </w:pPr>
      <w:r w:rsidRPr="00A01B7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fr-FR"/>
        </w:rPr>
        <w:t xml:space="preserve">Case report </w:t>
      </w:r>
    </w:p>
    <w:p w14:paraId="5D267907" w14:textId="6B974C53" w:rsidR="00227E80" w:rsidRPr="00914AC3" w:rsidRDefault="00227E80" w:rsidP="00227E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</w:pPr>
      <w:r w:rsidRPr="00914AC3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 xml:space="preserve">Langerhans </w:t>
      </w:r>
      <w:proofErr w:type="spellStart"/>
      <w:r w:rsidRPr="00914AC3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>cell</w:t>
      </w:r>
      <w:proofErr w:type="spellEnd"/>
      <w:r w:rsidRPr="00914AC3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 xml:space="preserve"> </w:t>
      </w:r>
      <w:proofErr w:type="spellStart"/>
      <w:r w:rsidRPr="00914AC3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>histiocytosis</w:t>
      </w:r>
      <w:proofErr w:type="spellEnd"/>
      <w:r w:rsidRPr="00914AC3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 xml:space="preserve"> </w:t>
      </w:r>
      <w:proofErr w:type="spellStart"/>
      <w:r w:rsidRPr="00914AC3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>associated</w:t>
      </w:r>
      <w:proofErr w:type="spellEnd"/>
      <w:r w:rsidRPr="00914AC3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 xml:space="preserve"> </w:t>
      </w:r>
      <w:proofErr w:type="spellStart"/>
      <w:r w:rsidRPr="00914AC3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>with</w:t>
      </w:r>
      <w:proofErr w:type="spellEnd"/>
      <w:r w:rsidRPr="00914AC3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 xml:space="preserve"> EVANS </w:t>
      </w:r>
      <w:proofErr w:type="gramStart"/>
      <w:r w:rsidRPr="00914AC3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>syndrome:</w:t>
      </w:r>
      <w:proofErr w:type="gramEnd"/>
      <w:r w:rsidRPr="00914AC3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 xml:space="preserve"> </w:t>
      </w:r>
      <w:r w:rsidR="00914AC3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>A</w:t>
      </w:r>
      <w:r w:rsidRPr="00914AC3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 xml:space="preserve"> case report</w:t>
      </w:r>
    </w:p>
    <w:p w14:paraId="090100BB" w14:textId="4C5C859F" w:rsidR="002F0817" w:rsidRDefault="002F0817" w:rsidP="002F0817">
      <w:pPr>
        <w:pStyle w:val="NormalWeb"/>
      </w:pPr>
      <w:proofErr w:type="gramStart"/>
      <w:r>
        <w:rPr>
          <w:rStyle w:val="Strong"/>
        </w:rPr>
        <w:t>Introduction:</w:t>
      </w:r>
      <w:proofErr w:type="gramEnd"/>
      <w:r>
        <w:t xml:space="preserve"> Langerhans </w:t>
      </w:r>
      <w:proofErr w:type="spellStart"/>
      <w:r>
        <w:t>cell</w:t>
      </w:r>
      <w:proofErr w:type="spellEnd"/>
      <w:r>
        <w:t xml:space="preserve"> </w:t>
      </w:r>
      <w:proofErr w:type="spellStart"/>
      <w:r>
        <w:t>histiocytosis</w:t>
      </w:r>
      <w:proofErr w:type="spellEnd"/>
      <w:r>
        <w:t xml:space="preserve"> (LCH) </w:t>
      </w:r>
      <w:proofErr w:type="spellStart"/>
      <w:r>
        <w:t>is</w:t>
      </w:r>
      <w:proofErr w:type="spellEnd"/>
      <w:r>
        <w:t xml:space="preserve"> a rare clonal </w:t>
      </w:r>
      <w:proofErr w:type="spellStart"/>
      <w:r>
        <w:t>disorder</w:t>
      </w:r>
      <w:proofErr w:type="spellEnd"/>
      <w:r>
        <w:t xml:space="preserve"> of </w:t>
      </w:r>
      <w:proofErr w:type="spellStart"/>
      <w:r>
        <w:t>dendritic</w:t>
      </w:r>
      <w:proofErr w:type="spellEnd"/>
      <w:r>
        <w:t xml:space="preserve"> </w:t>
      </w:r>
      <w:proofErr w:type="spellStart"/>
      <w:r>
        <w:t>cell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eterogeneous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manifestations, </w:t>
      </w:r>
      <w:proofErr w:type="spellStart"/>
      <w:r>
        <w:t>rang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isolated</w:t>
      </w:r>
      <w:proofErr w:type="spellEnd"/>
      <w:r>
        <w:t xml:space="preserve"> </w:t>
      </w:r>
      <w:proofErr w:type="spellStart"/>
      <w:r>
        <w:t>bone</w:t>
      </w:r>
      <w:proofErr w:type="spellEnd"/>
      <w:r>
        <w:t xml:space="preserve"> </w:t>
      </w:r>
      <w:proofErr w:type="spellStart"/>
      <w:r>
        <w:t>lesions</w:t>
      </w:r>
      <w:proofErr w:type="spellEnd"/>
      <w:r>
        <w:t xml:space="preserve"> to </w:t>
      </w:r>
      <w:proofErr w:type="spellStart"/>
      <w:r>
        <w:t>severe</w:t>
      </w:r>
      <w:proofErr w:type="spellEnd"/>
      <w:r>
        <w:t xml:space="preserve"> </w:t>
      </w:r>
      <w:proofErr w:type="spellStart"/>
      <w:r>
        <w:t>multisystemic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. </w:t>
      </w:r>
      <w:proofErr w:type="spellStart"/>
      <w:r>
        <w:t>Its</w:t>
      </w:r>
      <w:proofErr w:type="spellEnd"/>
      <w:r>
        <w:t xml:space="preserve"> association </w:t>
      </w:r>
      <w:proofErr w:type="spellStart"/>
      <w:r>
        <w:t>with</w:t>
      </w:r>
      <w:proofErr w:type="spellEnd"/>
      <w:r>
        <w:t xml:space="preserve"> Evans syndrome, </w:t>
      </w:r>
      <w:proofErr w:type="spellStart"/>
      <w:r>
        <w:t>defined</w:t>
      </w:r>
      <w:proofErr w:type="spellEnd"/>
      <w:r>
        <w:t xml:space="preserve"> by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haemolytic</w:t>
      </w:r>
      <w:proofErr w:type="spellEnd"/>
      <w:r>
        <w:t xml:space="preserve"> </w:t>
      </w:r>
      <w:proofErr w:type="spellStart"/>
      <w:r>
        <w:t>anaemia</w:t>
      </w:r>
      <w:proofErr w:type="spellEnd"/>
      <w:r>
        <w:t xml:space="preserve"> and immune </w:t>
      </w:r>
      <w:proofErr w:type="spellStart"/>
      <w:r>
        <w:t>thromboc</w:t>
      </w:r>
      <w:r w:rsidR="00EF3AC0">
        <w:t>ytopenia</w:t>
      </w:r>
      <w:proofErr w:type="spellEnd"/>
      <w:r w:rsidR="00EF3AC0">
        <w:t xml:space="preserve">, </w:t>
      </w:r>
      <w:proofErr w:type="spellStart"/>
      <w:r w:rsidR="00EF3AC0">
        <w:t>is</w:t>
      </w:r>
      <w:proofErr w:type="spellEnd"/>
      <w:r w:rsidR="00EF3AC0">
        <w:t xml:space="preserve"> </w:t>
      </w:r>
      <w:proofErr w:type="spellStart"/>
      <w:r w:rsidR="00EF3AC0">
        <w:t>extremely</w:t>
      </w:r>
      <w:proofErr w:type="spellEnd"/>
      <w:r w:rsidR="00EF3AC0">
        <w:t xml:space="preserve"> </w:t>
      </w:r>
      <w:proofErr w:type="spellStart"/>
      <w:r w:rsidR="00EF3AC0">
        <w:t>uncommon</w:t>
      </w:r>
      <w:proofErr w:type="spellEnd"/>
      <w:r>
        <w:t xml:space="preserve"> </w:t>
      </w:r>
      <w:r>
        <w:rPr>
          <w:rStyle w:val="Strong"/>
        </w:rPr>
        <w:t xml:space="preserve">in </w:t>
      </w:r>
      <w:proofErr w:type="spellStart"/>
      <w:r>
        <w:rPr>
          <w:rStyle w:val="Strong"/>
        </w:rPr>
        <w:t>paediatric</w:t>
      </w:r>
      <w:proofErr w:type="spellEnd"/>
      <w:r>
        <w:rPr>
          <w:rStyle w:val="Strong"/>
        </w:rPr>
        <w:t xml:space="preserve"> patients</w:t>
      </w:r>
      <w:r>
        <w:t>.</w:t>
      </w:r>
    </w:p>
    <w:p w14:paraId="0685C3AE" w14:textId="12ACCF20" w:rsidR="002F0817" w:rsidRDefault="002F0817" w:rsidP="002F0817">
      <w:pPr>
        <w:pStyle w:val="NormalWeb"/>
      </w:pPr>
      <w:r>
        <w:rPr>
          <w:rStyle w:val="Strong"/>
        </w:rPr>
        <w:t>Observation:</w:t>
      </w:r>
      <w:r>
        <w:t xml:space="preserve"> </w:t>
      </w:r>
      <w:proofErr w:type="spellStart"/>
      <w:r>
        <w:t>We</w:t>
      </w:r>
      <w:proofErr w:type="spellEnd"/>
      <w:r>
        <w:t xml:space="preserve"> report the case of a 16-month-old girl </w:t>
      </w:r>
      <w:proofErr w:type="spellStart"/>
      <w:r>
        <w:t>admitted</w:t>
      </w:r>
      <w:proofErr w:type="spellEnd"/>
      <w:r>
        <w:t xml:space="preserve"> for </w:t>
      </w:r>
      <w:proofErr w:type="spellStart"/>
      <w:r>
        <w:t>bicytopenia</w:t>
      </w:r>
      <w:proofErr w:type="spellEnd"/>
      <w:r>
        <w:t xml:space="preserve">. </w:t>
      </w:r>
      <w:proofErr w:type="spellStart"/>
      <w:r>
        <w:t>Cli</w:t>
      </w:r>
      <w:r w:rsidR="00EF3AC0">
        <w:t>nical</w:t>
      </w:r>
      <w:proofErr w:type="spellEnd"/>
      <w:r w:rsidR="00EF3AC0">
        <w:t xml:space="preserve"> </w:t>
      </w:r>
      <w:proofErr w:type="spellStart"/>
      <w:r w:rsidR="00EF3AC0">
        <w:t>findings</w:t>
      </w:r>
      <w:proofErr w:type="spellEnd"/>
      <w:r w:rsidR="00EF3AC0">
        <w:t xml:space="preserve"> </w:t>
      </w:r>
      <w:proofErr w:type="spellStart"/>
      <w:r w:rsidR="00EF3AC0">
        <w:t>included</w:t>
      </w:r>
      <w:proofErr w:type="spellEnd"/>
      <w:r w:rsidR="00EF3AC0">
        <w:t xml:space="preserve"> </w:t>
      </w:r>
      <w:proofErr w:type="spellStart"/>
      <w:r w:rsidR="00EF3AC0">
        <w:t>pallor</w:t>
      </w:r>
      <w:proofErr w:type="spellEnd"/>
      <w:r w:rsidR="00EF3AC0">
        <w:t>,</w:t>
      </w:r>
      <w:r>
        <w:t xml:space="preserve"> </w:t>
      </w:r>
      <w:r>
        <w:rPr>
          <w:rStyle w:val="Strong"/>
        </w:rPr>
        <w:t xml:space="preserve">an </w:t>
      </w:r>
      <w:proofErr w:type="spellStart"/>
      <w:r>
        <w:rPr>
          <w:rStyle w:val="Strong"/>
        </w:rPr>
        <w:t>erythematous</w:t>
      </w:r>
      <w:proofErr w:type="spellEnd"/>
      <w:r>
        <w:rPr>
          <w:rStyle w:val="Strong"/>
        </w:rPr>
        <w:t xml:space="preserve">, </w:t>
      </w:r>
      <w:proofErr w:type="spellStart"/>
      <w:r>
        <w:rPr>
          <w:rStyle w:val="Strong"/>
        </w:rPr>
        <w:t>squamous</w:t>
      </w:r>
      <w:proofErr w:type="spellEnd"/>
      <w:r>
        <w:rPr>
          <w:rStyle w:val="Strong"/>
        </w:rPr>
        <w:t xml:space="preserve"> rash</w:t>
      </w:r>
      <w:r>
        <w:t xml:space="preserve">, </w:t>
      </w:r>
      <w:proofErr w:type="spellStart"/>
      <w:r>
        <w:t>splenomegaly</w:t>
      </w:r>
      <w:proofErr w:type="spellEnd"/>
      <w:r>
        <w:t xml:space="preserve">, and </w:t>
      </w:r>
      <w:proofErr w:type="spellStart"/>
      <w:r>
        <w:t>bone</w:t>
      </w:r>
      <w:proofErr w:type="spellEnd"/>
      <w:r>
        <w:t xml:space="preserve"> </w:t>
      </w:r>
      <w:proofErr w:type="spellStart"/>
      <w:r>
        <w:t>involvemen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vertebral</w:t>
      </w:r>
      <w:proofErr w:type="spellEnd"/>
      <w:r>
        <w:t xml:space="preserve"> collapse. </w:t>
      </w:r>
      <w:proofErr w:type="spellStart"/>
      <w:r>
        <w:t>Laboratory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revealed</w:t>
      </w:r>
      <w:proofErr w:type="spellEnd"/>
      <w:r>
        <w:t xml:space="preserve">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haemolytic</w:t>
      </w:r>
      <w:proofErr w:type="spellEnd"/>
      <w:r>
        <w:t xml:space="preserve"> </w:t>
      </w:r>
      <w:proofErr w:type="spellStart"/>
      <w:r>
        <w:t>anaemia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rombocytopenia</w:t>
      </w:r>
      <w:proofErr w:type="spellEnd"/>
      <w:r>
        <w:t xml:space="preserve">, </w:t>
      </w:r>
      <w:proofErr w:type="spellStart"/>
      <w:r>
        <w:t>confi</w:t>
      </w:r>
      <w:r w:rsidR="00EF3AC0">
        <w:t>rmed</w:t>
      </w:r>
      <w:proofErr w:type="spellEnd"/>
      <w:r w:rsidR="00EF3AC0">
        <w:t xml:space="preserve"> by a positive Coombs </w:t>
      </w:r>
      <w:proofErr w:type="spellStart"/>
      <w:r w:rsidR="00EF3AC0">
        <w:t>test,</w:t>
      </w:r>
      <w:r>
        <w:rPr>
          <w:rStyle w:val="Strong"/>
        </w:rPr>
        <w:t>elevated</w:t>
      </w:r>
      <w:proofErr w:type="spellEnd"/>
      <w:r>
        <w:rPr>
          <w:rStyle w:val="Strong"/>
        </w:rPr>
        <w:t xml:space="preserve"> LDH </w:t>
      </w:r>
      <w:proofErr w:type="spellStart"/>
      <w:r>
        <w:rPr>
          <w:rStyle w:val="Strong"/>
        </w:rPr>
        <w:t>levels</w:t>
      </w:r>
      <w:proofErr w:type="spellEnd"/>
      <w:r>
        <w:rPr>
          <w:rStyle w:val="Strong"/>
        </w:rPr>
        <w:t xml:space="preserve"> and indirect </w:t>
      </w:r>
      <w:proofErr w:type="spellStart"/>
      <w:r>
        <w:rPr>
          <w:rStyle w:val="Strong"/>
        </w:rPr>
        <w:t>hyperbilirubinaemia</w:t>
      </w:r>
      <w:proofErr w:type="spellEnd"/>
      <w:r>
        <w:t xml:space="preserve">. Imaging </w:t>
      </w:r>
      <w:proofErr w:type="spellStart"/>
      <w:r>
        <w:t>demonstrated</w:t>
      </w:r>
      <w:proofErr w:type="spellEnd"/>
      <w:r>
        <w:t xml:space="preserve"> </w:t>
      </w:r>
      <w:proofErr w:type="spellStart"/>
      <w:r>
        <w:t>thymic</w:t>
      </w:r>
      <w:proofErr w:type="spellEnd"/>
      <w:r>
        <w:t xml:space="preserve"> </w:t>
      </w:r>
      <w:proofErr w:type="spellStart"/>
      <w:r>
        <w:t>hypertrophy</w:t>
      </w:r>
      <w:proofErr w:type="spellEnd"/>
      <w:r>
        <w:t xml:space="preserve">, </w:t>
      </w:r>
      <w:proofErr w:type="spellStart"/>
      <w:r>
        <w:t>lytic</w:t>
      </w:r>
      <w:proofErr w:type="spellEnd"/>
      <w:r>
        <w:t xml:space="preserve"> </w:t>
      </w:r>
      <w:proofErr w:type="spellStart"/>
      <w:r>
        <w:t>skull</w:t>
      </w:r>
      <w:proofErr w:type="spellEnd"/>
      <w:r>
        <w:t xml:space="preserve"> </w:t>
      </w:r>
      <w:proofErr w:type="spellStart"/>
      <w:r>
        <w:t>lesions</w:t>
      </w:r>
      <w:proofErr w:type="spellEnd"/>
      <w:r>
        <w:t xml:space="preserve">, and </w:t>
      </w:r>
      <w:proofErr w:type="spellStart"/>
      <w:r>
        <w:t>paravertebral</w:t>
      </w:r>
      <w:proofErr w:type="spellEnd"/>
      <w:r>
        <w:t xml:space="preserve"> tissue infiltration. A skin </w:t>
      </w:r>
      <w:proofErr w:type="spellStart"/>
      <w:r>
        <w:t>biopsy</w:t>
      </w:r>
      <w:proofErr w:type="spellEnd"/>
      <w:r>
        <w:t xml:space="preserve"> </w:t>
      </w:r>
      <w:proofErr w:type="spellStart"/>
      <w:r>
        <w:t>confirmed</w:t>
      </w:r>
      <w:proofErr w:type="spellEnd"/>
      <w:r>
        <w:t xml:space="preserve"> LCH </w:t>
      </w:r>
      <w:proofErr w:type="spellStart"/>
      <w:r>
        <w:t>with</w:t>
      </w:r>
      <w:proofErr w:type="spellEnd"/>
      <w:r>
        <w:t xml:space="preserve"> CD1a and PS100 </w:t>
      </w:r>
      <w:proofErr w:type="spellStart"/>
      <w:r>
        <w:t>positivity</w:t>
      </w:r>
      <w:proofErr w:type="spellEnd"/>
      <w:r>
        <w:t xml:space="preserve">, and </w:t>
      </w:r>
      <w:proofErr w:type="spellStart"/>
      <w:r>
        <w:t>molecular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identified</w:t>
      </w:r>
      <w:proofErr w:type="spellEnd"/>
      <w:r>
        <w:t xml:space="preserve"> an </w:t>
      </w:r>
      <w:proofErr w:type="spellStart"/>
      <w:r>
        <w:t>activating</w:t>
      </w:r>
      <w:proofErr w:type="spellEnd"/>
      <w:r>
        <w:t xml:space="preserve"> MAPK/ERK </w:t>
      </w:r>
      <w:proofErr w:type="spellStart"/>
      <w:r>
        <w:t>pathway</w:t>
      </w:r>
      <w:proofErr w:type="spellEnd"/>
      <w:r>
        <w:t xml:space="preserve"> mutation. The patient </w:t>
      </w:r>
      <w:proofErr w:type="spellStart"/>
      <w:r>
        <w:t>was</w:t>
      </w:r>
      <w:proofErr w:type="spellEnd"/>
      <w:r>
        <w:t xml:space="preserve"> </w:t>
      </w:r>
      <w:proofErr w:type="spellStart"/>
      <w:r>
        <w:t>treat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to a high-</w:t>
      </w:r>
      <w:proofErr w:type="spellStart"/>
      <w:r>
        <w:t>risk</w:t>
      </w:r>
      <w:proofErr w:type="spellEnd"/>
      <w:r>
        <w:t xml:space="preserve"> LCH 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vinblastine and </w:t>
      </w:r>
      <w:proofErr w:type="spellStart"/>
      <w:r>
        <w:t>systemic</w:t>
      </w:r>
      <w:proofErr w:type="spellEnd"/>
      <w:r>
        <w:t xml:space="preserve"> </w:t>
      </w:r>
      <w:proofErr w:type="spellStart"/>
      <w:r w:rsidR="00EF3AC0">
        <w:t>corticosteroids</w:t>
      </w:r>
      <w:proofErr w:type="spellEnd"/>
      <w:r w:rsidR="00EF3AC0">
        <w:t xml:space="preserve">, </w:t>
      </w:r>
      <w:proofErr w:type="spellStart"/>
      <w:r w:rsidR="00EF3AC0">
        <w:t>resulting</w:t>
      </w:r>
      <w:proofErr w:type="spellEnd"/>
      <w:r w:rsidR="00EF3AC0">
        <w:t xml:space="preserve"> in a</w:t>
      </w:r>
      <w:r>
        <w:t xml:space="preserve"> </w:t>
      </w:r>
      <w:proofErr w:type="spellStart"/>
      <w:r>
        <w:rPr>
          <w:rStyle w:val="Strong"/>
        </w:rPr>
        <w:t>favourable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outcome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oth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clinically</w:t>
      </w:r>
      <w:proofErr w:type="spellEnd"/>
      <w:r>
        <w:rPr>
          <w:rStyle w:val="Strong"/>
        </w:rPr>
        <w:t xml:space="preserve"> and </w:t>
      </w:r>
      <w:proofErr w:type="spellStart"/>
      <w:r>
        <w:rPr>
          <w:rStyle w:val="Strong"/>
        </w:rPr>
        <w:t>biologically</w:t>
      </w:r>
      <w:proofErr w:type="spellEnd"/>
      <w:r>
        <w:t>.</w:t>
      </w:r>
    </w:p>
    <w:p w14:paraId="54B09119" w14:textId="77777777" w:rsidR="002F0817" w:rsidRDefault="002F0817" w:rsidP="002F0817">
      <w:pPr>
        <w:pStyle w:val="NormalWeb"/>
      </w:pPr>
      <w:r>
        <w:rPr>
          <w:rStyle w:val="Strong"/>
        </w:rPr>
        <w:t>Conclusion:</w:t>
      </w:r>
      <w:r>
        <w:t xml:space="preserve"> This case </w:t>
      </w:r>
      <w:proofErr w:type="spellStart"/>
      <w:r>
        <w:t>illustrates</w:t>
      </w:r>
      <w:proofErr w:type="spellEnd"/>
      <w:r>
        <w:t xml:space="preserve"> the </w:t>
      </w:r>
      <w:proofErr w:type="spellStart"/>
      <w:r>
        <w:t>rarity</w:t>
      </w:r>
      <w:proofErr w:type="spellEnd"/>
      <w:r>
        <w:t xml:space="preserve"> of the LCH–Evans association and highlights the importance of </w:t>
      </w:r>
      <w:proofErr w:type="spellStart"/>
      <w:r>
        <w:t>considering</w:t>
      </w:r>
      <w:proofErr w:type="spellEnd"/>
      <w:r>
        <w:t xml:space="preserve">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mechanisms</w:t>
      </w:r>
      <w:proofErr w:type="spellEnd"/>
      <w:r>
        <w:t xml:space="preserve"> in </w:t>
      </w:r>
      <w:proofErr w:type="spellStart"/>
      <w:r>
        <w:t>cytopenias</w:t>
      </w:r>
      <w:proofErr w:type="spellEnd"/>
      <w:r>
        <w:t xml:space="preserve"> </w:t>
      </w:r>
      <w:proofErr w:type="spellStart"/>
      <w:r>
        <w:t>occurring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LCH. The identification of a MAPK/ERK </w:t>
      </w:r>
      <w:proofErr w:type="spellStart"/>
      <w:r>
        <w:t>pathway</w:t>
      </w:r>
      <w:proofErr w:type="spellEnd"/>
      <w:r>
        <w:t xml:space="preserve"> mutation </w:t>
      </w:r>
      <w:proofErr w:type="spellStart"/>
      <w:r>
        <w:t>further</w:t>
      </w:r>
      <w:proofErr w:type="spellEnd"/>
      <w:r>
        <w:t xml:space="preserve"> </w:t>
      </w:r>
      <w:proofErr w:type="spellStart"/>
      <w:r>
        <w:t>suggests</w:t>
      </w:r>
      <w:proofErr w:type="spellEnd"/>
      <w:r>
        <w:t xml:space="preserve"> a </w:t>
      </w:r>
      <w:proofErr w:type="spellStart"/>
      <w:r>
        <w:t>potential</w:t>
      </w:r>
      <w:proofErr w:type="spellEnd"/>
      <w:r>
        <w:t xml:space="preserve"> </w:t>
      </w:r>
      <w:proofErr w:type="spellStart"/>
      <w:r>
        <w:t>link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histiocytic</w:t>
      </w:r>
      <w:proofErr w:type="spellEnd"/>
      <w:r>
        <w:t xml:space="preserve"> </w:t>
      </w:r>
      <w:proofErr w:type="spellStart"/>
      <w:r>
        <w:t>proliferation</w:t>
      </w:r>
      <w:proofErr w:type="spellEnd"/>
      <w:r>
        <w:t xml:space="preserve"> and immune </w:t>
      </w:r>
      <w:proofErr w:type="spellStart"/>
      <w:r>
        <w:t>dysregulation</w:t>
      </w:r>
      <w:proofErr w:type="spellEnd"/>
      <w:r>
        <w:t>.</w:t>
      </w:r>
    </w:p>
    <w:p w14:paraId="14BB5057" w14:textId="77777777" w:rsidR="002F0817" w:rsidRDefault="002F0817" w:rsidP="002F0817">
      <w:pPr>
        <w:pStyle w:val="NormalWeb"/>
      </w:pPr>
      <w:r>
        <w:rPr>
          <w:rStyle w:val="Strong"/>
        </w:rPr>
        <w:t>Keywords:</w:t>
      </w:r>
      <w:r>
        <w:t xml:space="preserve"> Langerhans </w:t>
      </w:r>
      <w:proofErr w:type="spellStart"/>
      <w:r>
        <w:t>cell</w:t>
      </w:r>
      <w:proofErr w:type="spellEnd"/>
      <w:r>
        <w:t xml:space="preserve"> </w:t>
      </w:r>
      <w:proofErr w:type="spellStart"/>
      <w:r>
        <w:t>histiocytosis</w:t>
      </w:r>
      <w:proofErr w:type="spellEnd"/>
      <w:r>
        <w:t xml:space="preserve">; Evans syndrome;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cytopenias</w:t>
      </w:r>
      <w:proofErr w:type="spellEnd"/>
      <w:r>
        <w:t>; infant</w:t>
      </w:r>
    </w:p>
    <w:p w14:paraId="2381CAD0" w14:textId="77777777" w:rsidR="0065366B" w:rsidRDefault="0065366B" w:rsidP="00227E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0C6356C7" w14:textId="77777777" w:rsidR="008D55F6" w:rsidRPr="008D55F6" w:rsidRDefault="008D55F6" w:rsidP="008D55F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</w:pPr>
      <w:r w:rsidRPr="008D55F6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Introduction</w:t>
      </w:r>
    </w:p>
    <w:p w14:paraId="14EB5F3E" w14:textId="77777777" w:rsidR="00581787" w:rsidRPr="00581787" w:rsidRDefault="00581787" w:rsidP="005817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Langerhans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LCH)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rare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diseas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haracteris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the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pathological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ccumulation of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dendritic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ell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expressing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D1a and CD207.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It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cidence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estimat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t 5 cases per million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hildren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1].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xpression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polymorphic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ranging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from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isolat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bon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involvement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sever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multisystemic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form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24B1887E" w14:textId="77777777" w:rsidR="00581787" w:rsidRPr="00581787" w:rsidRDefault="00581787" w:rsidP="005817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Evans syndrome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defin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the association of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autoimmun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haemolytic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anaemia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immune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thrombocytopenia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sometime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accompani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neutropenia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2].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It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ccurrence in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hildren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unusual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49CE21BD" w14:textId="083F5619" w:rsidR="00581787" w:rsidRPr="00581787" w:rsidRDefault="00581787" w:rsidP="005817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association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between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these</w:t>
      </w:r>
      <w:proofErr w:type="spellEnd"/>
      <w:r w:rsidR="00EF3AC0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F3AC0">
        <w:rPr>
          <w:rFonts w:ascii="Times New Roman" w:eastAsia="Times New Roman" w:hAnsi="Times New Roman" w:cs="Times New Roman"/>
          <w:sz w:val="24"/>
          <w:szCs w:val="24"/>
          <w:lang w:eastAsia="fr-FR"/>
        </w:rPr>
        <w:t>two</w:t>
      </w:r>
      <w:proofErr w:type="spellEnd"/>
      <w:r w:rsidR="00EF3AC0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F3AC0">
        <w:rPr>
          <w:rFonts w:ascii="Times New Roman" w:eastAsia="Times New Roman" w:hAnsi="Times New Roman" w:cs="Times New Roman"/>
          <w:sz w:val="24"/>
          <w:szCs w:val="24"/>
          <w:lang w:eastAsia="fr-FR"/>
        </w:rPr>
        <w:t>entities</w:t>
      </w:r>
      <w:proofErr w:type="spellEnd"/>
      <w:r w:rsidR="00EF3AC0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F3AC0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="00EF3AC0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F3AC0">
        <w:rPr>
          <w:rFonts w:ascii="Times New Roman" w:eastAsia="Times New Roman" w:hAnsi="Times New Roman" w:cs="Times New Roman"/>
          <w:sz w:val="24"/>
          <w:szCs w:val="24"/>
          <w:lang w:eastAsia="fr-FR"/>
        </w:rPr>
        <w:t>extremely</w:t>
      </w:r>
      <w:proofErr w:type="spellEnd"/>
      <w:r w:rsidR="00EF3AC0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are</w:t>
      </w:r>
      <w:r w:rsidRPr="00581787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, </w:t>
      </w:r>
      <w:proofErr w:type="spellStart"/>
      <w:r w:rsidRPr="00581787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with</w:t>
      </w:r>
      <w:proofErr w:type="spellEnd"/>
      <w:r w:rsidRPr="00581787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only</w:t>
      </w:r>
      <w:proofErr w:type="spellEnd"/>
      <w:r w:rsidRPr="00581787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a few cases </w:t>
      </w:r>
      <w:proofErr w:type="spellStart"/>
      <w:r w:rsidRPr="00581787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reported</w:t>
      </w:r>
      <w:proofErr w:type="spellEnd"/>
      <w:r w:rsidRPr="00581787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in the </w:t>
      </w:r>
      <w:proofErr w:type="spellStart"/>
      <w:r w:rsidRPr="00581787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literatur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3–5].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case of a 16-month-old girl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multisystemic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CH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associat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vans syndrome.</w:t>
      </w:r>
    </w:p>
    <w:p w14:paraId="34712B1D" w14:textId="77777777" w:rsidR="008D55F6" w:rsidRPr="008D55F6" w:rsidRDefault="008D55F6" w:rsidP="008D55F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6A05E94B" w14:textId="096A4A6E" w:rsidR="009614F0" w:rsidRDefault="009614F0" w:rsidP="005817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 xml:space="preserve">Case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Presentation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 xml:space="preserve"> </w:t>
      </w:r>
    </w:p>
    <w:p w14:paraId="36A1FECE" w14:textId="05069EC7" w:rsidR="00581787" w:rsidRPr="00581787" w:rsidRDefault="00581787" w:rsidP="005817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 xml:space="preserve">This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16-month-old girl, an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only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hil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born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non-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onsanguineou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rents,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from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monitor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pregnancy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arri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term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deliver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aesarean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ection.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Psychomotor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development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rmal, and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ther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 relevant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medical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history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7FB8FE72" w14:textId="7D7754DC" w:rsidR="00581787" w:rsidRPr="00581787" w:rsidRDefault="00581787" w:rsidP="005817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Sh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admitt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investigation of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bicytopenia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examination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reveal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pallor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skin and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mucou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embranes, and a rash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onsisting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pink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erythematou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acules and papules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measuring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1–3 mm,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arrang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a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sleeveless-shirt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tern</w:t>
      </w:r>
      <w:r w:rsidR="004B6C50">
        <w:rPr>
          <w:rFonts w:ascii="Times New Roman" w:eastAsia="Times New Roman" w:hAnsi="Times New Roman" w:cs="Times New Roman"/>
          <w:sz w:val="24"/>
          <w:szCs w:val="24"/>
          <w:lang w:eastAsia="fr-FR"/>
        </w:rPr>
        <w:t>( Figure 1)</w:t>
      </w:r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is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associat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papular-squamou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rusty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erythema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scalp, as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ell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cervical intertrigo</w:t>
      </w:r>
      <w:r w:rsidR="00450ECB">
        <w:rPr>
          <w:rFonts w:ascii="Times New Roman" w:eastAsia="Times New Roman" w:hAnsi="Times New Roman" w:cs="Times New Roman"/>
          <w:sz w:val="24"/>
          <w:szCs w:val="24"/>
          <w:lang w:eastAsia="fr-FR"/>
        </w:rPr>
        <w:t>(Figure 2 ,</w:t>
      </w:r>
      <w:r w:rsidR="004B6C50">
        <w:rPr>
          <w:rFonts w:ascii="Times New Roman" w:eastAsia="Times New Roman" w:hAnsi="Times New Roman" w:cs="Times New Roman"/>
          <w:sz w:val="24"/>
          <w:szCs w:val="24"/>
          <w:lang w:eastAsia="fr-FR"/>
        </w:rPr>
        <w:t>3 )</w:t>
      </w:r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Splenomegaly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4B6C50">
        <w:rPr>
          <w:rFonts w:ascii="Times New Roman" w:eastAsia="Times New Roman" w:hAnsi="Times New Roman" w:cs="Times New Roman"/>
          <w:sz w:val="24"/>
          <w:szCs w:val="24"/>
          <w:lang w:eastAsia="fr-FR"/>
        </w:rPr>
        <w:t>observed</w:t>
      </w:r>
      <w:proofErr w:type="spellEnd"/>
      <w:r w:rsidR="004B6C50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 abdominal palpation( Figure 4 ).</w:t>
      </w:r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rest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examination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unremarkabl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770664E8" w14:textId="291401A9" w:rsidR="00581787" w:rsidRDefault="00581787" w:rsidP="005817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Laboratory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ests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show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normochromic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normocytic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regenerativ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anaemia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="00EF3AC0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positive direct Coombs </w:t>
      </w:r>
      <w:proofErr w:type="spellStart"/>
      <w:r w:rsidR="00EF3AC0">
        <w:rPr>
          <w:rFonts w:ascii="Times New Roman" w:eastAsia="Times New Roman" w:hAnsi="Times New Roman" w:cs="Times New Roman"/>
          <w:sz w:val="24"/>
          <w:szCs w:val="24"/>
          <w:lang w:eastAsia="fr-FR"/>
        </w:rPr>
        <w:t>test,</w:t>
      </w:r>
      <w:r w:rsidRPr="00581787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low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haptoglobin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elevat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DH and total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bilirubin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thrombocytopenia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search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irregular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agglutinin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the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autoimmun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orkup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er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negativ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Viral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serologie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HBV, HCV, HIV, EBV, CMV, Parvovirus B19)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er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negativ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59126B38" w14:textId="114E4E05" w:rsidR="00054F91" w:rsidRPr="00581787" w:rsidRDefault="00054F91" w:rsidP="005817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054F91">
        <w:rPr>
          <w:rFonts w:ascii="Times New Roman" w:hAnsi="Times New Roman" w:cs="Times New Roman"/>
        </w:rPr>
        <w:t xml:space="preserve">Thoraco-abdominal CT </w:t>
      </w:r>
      <w:proofErr w:type="spellStart"/>
      <w:r w:rsidRPr="00054F91">
        <w:rPr>
          <w:rFonts w:ascii="Times New Roman" w:hAnsi="Times New Roman" w:cs="Times New Roman"/>
        </w:rPr>
        <w:t>revealed</w:t>
      </w:r>
      <w:proofErr w:type="spellEnd"/>
      <w:r w:rsidRPr="00054F91">
        <w:rPr>
          <w:rFonts w:ascii="Times New Roman" w:hAnsi="Times New Roman" w:cs="Times New Roman"/>
        </w:rPr>
        <w:t xml:space="preserve"> </w:t>
      </w:r>
      <w:proofErr w:type="spellStart"/>
      <w:r w:rsidRPr="00054F91">
        <w:rPr>
          <w:rFonts w:ascii="Times New Roman" w:hAnsi="Times New Roman" w:cs="Times New Roman"/>
        </w:rPr>
        <w:t>thymic</w:t>
      </w:r>
      <w:proofErr w:type="spellEnd"/>
      <w:r w:rsidRPr="00054F91">
        <w:rPr>
          <w:rFonts w:ascii="Times New Roman" w:hAnsi="Times New Roman" w:cs="Times New Roman"/>
        </w:rPr>
        <w:t xml:space="preserve"> </w:t>
      </w:r>
      <w:proofErr w:type="spellStart"/>
      <w:r w:rsidRPr="00054F91">
        <w:rPr>
          <w:rFonts w:ascii="Times New Roman" w:hAnsi="Times New Roman" w:cs="Times New Roman"/>
        </w:rPr>
        <w:t>hypertrophy</w:t>
      </w:r>
      <w:proofErr w:type="spellEnd"/>
      <w:r w:rsidRPr="00054F91">
        <w:rPr>
          <w:rFonts w:ascii="Times New Roman" w:hAnsi="Times New Roman" w:cs="Times New Roman"/>
        </w:rPr>
        <w:t xml:space="preserve"> </w:t>
      </w:r>
      <w:proofErr w:type="spellStart"/>
      <w:r w:rsidRPr="00054F91">
        <w:rPr>
          <w:rFonts w:ascii="Times New Roman" w:hAnsi="Times New Roman" w:cs="Times New Roman"/>
        </w:rPr>
        <w:t>with</w:t>
      </w:r>
      <w:proofErr w:type="spellEnd"/>
      <w:r w:rsidRPr="00054F91">
        <w:rPr>
          <w:rFonts w:ascii="Times New Roman" w:hAnsi="Times New Roman" w:cs="Times New Roman"/>
        </w:rPr>
        <w:t xml:space="preserve"> calcifications (Figure 5) and large </w:t>
      </w:r>
      <w:proofErr w:type="spellStart"/>
      <w:r w:rsidRPr="00054F91">
        <w:rPr>
          <w:rFonts w:ascii="Times New Roman" w:hAnsi="Times New Roman" w:cs="Times New Roman"/>
        </w:rPr>
        <w:t>homogeneous</w:t>
      </w:r>
      <w:proofErr w:type="spellEnd"/>
      <w:r w:rsidRPr="00054F91">
        <w:rPr>
          <w:rFonts w:ascii="Times New Roman" w:hAnsi="Times New Roman" w:cs="Times New Roman"/>
        </w:rPr>
        <w:t xml:space="preserve"> </w:t>
      </w:r>
      <w:proofErr w:type="spellStart"/>
      <w:r w:rsidRPr="00054F91">
        <w:rPr>
          <w:rFonts w:ascii="Times New Roman" w:hAnsi="Times New Roman" w:cs="Times New Roman"/>
        </w:rPr>
        <w:t>splenomegaly</w:t>
      </w:r>
      <w:proofErr w:type="spellEnd"/>
      <w:r w:rsidRPr="00054F91">
        <w:rPr>
          <w:rFonts w:ascii="Times New Roman" w:hAnsi="Times New Roman" w:cs="Times New Roman"/>
        </w:rPr>
        <w:t xml:space="preserve"> (Figure 6). Spinal CT </w:t>
      </w:r>
      <w:proofErr w:type="spellStart"/>
      <w:r w:rsidRPr="00054F91">
        <w:rPr>
          <w:rFonts w:ascii="Times New Roman" w:hAnsi="Times New Roman" w:cs="Times New Roman"/>
        </w:rPr>
        <w:t>demonstrated</w:t>
      </w:r>
      <w:proofErr w:type="spellEnd"/>
      <w:r w:rsidRPr="00054F91">
        <w:rPr>
          <w:rFonts w:ascii="Times New Roman" w:hAnsi="Times New Roman" w:cs="Times New Roman"/>
        </w:rPr>
        <w:t xml:space="preserve"> S1 </w:t>
      </w:r>
      <w:proofErr w:type="spellStart"/>
      <w:r w:rsidRPr="00054F91">
        <w:rPr>
          <w:rFonts w:ascii="Times New Roman" w:hAnsi="Times New Roman" w:cs="Times New Roman"/>
        </w:rPr>
        <w:t>vertebral</w:t>
      </w:r>
      <w:proofErr w:type="spellEnd"/>
      <w:r w:rsidRPr="00054F91">
        <w:rPr>
          <w:rFonts w:ascii="Times New Roman" w:hAnsi="Times New Roman" w:cs="Times New Roman"/>
        </w:rPr>
        <w:t xml:space="preserve"> collapse </w:t>
      </w:r>
      <w:proofErr w:type="spellStart"/>
      <w:r w:rsidRPr="00054F91">
        <w:rPr>
          <w:rFonts w:ascii="Times New Roman" w:hAnsi="Times New Roman" w:cs="Times New Roman"/>
        </w:rPr>
        <w:t>with</w:t>
      </w:r>
      <w:proofErr w:type="spellEnd"/>
      <w:r w:rsidRPr="00054F91">
        <w:rPr>
          <w:rFonts w:ascii="Times New Roman" w:hAnsi="Times New Roman" w:cs="Times New Roman"/>
        </w:rPr>
        <w:t xml:space="preserve"> </w:t>
      </w:r>
      <w:proofErr w:type="spellStart"/>
      <w:r w:rsidRPr="00054F91">
        <w:rPr>
          <w:rFonts w:ascii="Times New Roman" w:hAnsi="Times New Roman" w:cs="Times New Roman"/>
        </w:rPr>
        <w:t>vertebra</w:t>
      </w:r>
      <w:proofErr w:type="spellEnd"/>
      <w:r w:rsidRPr="00054F91">
        <w:rPr>
          <w:rFonts w:ascii="Times New Roman" w:hAnsi="Times New Roman" w:cs="Times New Roman"/>
        </w:rPr>
        <w:t xml:space="preserve"> plana </w:t>
      </w:r>
      <w:proofErr w:type="spellStart"/>
      <w:r w:rsidRPr="00054F91">
        <w:rPr>
          <w:rFonts w:ascii="Times New Roman" w:hAnsi="Times New Roman" w:cs="Times New Roman"/>
        </w:rPr>
        <w:t>appearance</w:t>
      </w:r>
      <w:proofErr w:type="spellEnd"/>
      <w:r w:rsidRPr="00054F91">
        <w:rPr>
          <w:rFonts w:ascii="Times New Roman" w:hAnsi="Times New Roman" w:cs="Times New Roman"/>
        </w:rPr>
        <w:t xml:space="preserve">, </w:t>
      </w:r>
      <w:proofErr w:type="spellStart"/>
      <w:r w:rsidRPr="00054F91">
        <w:rPr>
          <w:rFonts w:ascii="Times New Roman" w:hAnsi="Times New Roman" w:cs="Times New Roman"/>
        </w:rPr>
        <w:t>associated</w:t>
      </w:r>
      <w:proofErr w:type="spellEnd"/>
      <w:r w:rsidRPr="00054F91">
        <w:rPr>
          <w:rFonts w:ascii="Times New Roman" w:hAnsi="Times New Roman" w:cs="Times New Roman"/>
        </w:rPr>
        <w:t xml:space="preserve"> </w:t>
      </w:r>
      <w:proofErr w:type="spellStart"/>
      <w:r w:rsidRPr="00054F91">
        <w:rPr>
          <w:rFonts w:ascii="Times New Roman" w:hAnsi="Times New Roman" w:cs="Times New Roman"/>
        </w:rPr>
        <w:t>with</w:t>
      </w:r>
      <w:proofErr w:type="spellEnd"/>
      <w:r w:rsidRPr="00054F91">
        <w:rPr>
          <w:rFonts w:ascii="Times New Roman" w:hAnsi="Times New Roman" w:cs="Times New Roman"/>
        </w:rPr>
        <w:t xml:space="preserve"> </w:t>
      </w:r>
      <w:proofErr w:type="spellStart"/>
      <w:r w:rsidRPr="00054F91">
        <w:rPr>
          <w:rFonts w:ascii="Times New Roman" w:hAnsi="Times New Roman" w:cs="Times New Roman"/>
        </w:rPr>
        <w:t>peri-vertebral</w:t>
      </w:r>
      <w:proofErr w:type="spellEnd"/>
      <w:r w:rsidRPr="00054F91">
        <w:rPr>
          <w:rFonts w:ascii="Times New Roman" w:hAnsi="Times New Roman" w:cs="Times New Roman"/>
        </w:rPr>
        <w:t xml:space="preserve">, </w:t>
      </w:r>
      <w:proofErr w:type="spellStart"/>
      <w:r w:rsidRPr="00054F91">
        <w:rPr>
          <w:rFonts w:ascii="Times New Roman" w:hAnsi="Times New Roman" w:cs="Times New Roman"/>
        </w:rPr>
        <w:t>epidural</w:t>
      </w:r>
      <w:proofErr w:type="spellEnd"/>
      <w:r w:rsidRPr="00054F91">
        <w:rPr>
          <w:rFonts w:ascii="Times New Roman" w:hAnsi="Times New Roman" w:cs="Times New Roman"/>
        </w:rPr>
        <w:t xml:space="preserve">, and intra-canal tissue infiltration suggestive of </w:t>
      </w:r>
      <w:proofErr w:type="spellStart"/>
      <w:r w:rsidRPr="00054F91">
        <w:rPr>
          <w:rFonts w:ascii="Times New Roman" w:hAnsi="Times New Roman" w:cs="Times New Roman"/>
        </w:rPr>
        <w:t>histiocytosis</w:t>
      </w:r>
      <w:proofErr w:type="spellEnd"/>
      <w:r w:rsidRPr="00054F91">
        <w:rPr>
          <w:rFonts w:ascii="Times New Roman" w:hAnsi="Times New Roman" w:cs="Times New Roman"/>
        </w:rPr>
        <w:t xml:space="preserve"> (Figure 7). </w:t>
      </w:r>
      <w:proofErr w:type="spellStart"/>
      <w:r w:rsidRPr="00054F91">
        <w:rPr>
          <w:rFonts w:ascii="Times New Roman" w:hAnsi="Times New Roman" w:cs="Times New Roman"/>
        </w:rPr>
        <w:t>Skull</w:t>
      </w:r>
      <w:proofErr w:type="spellEnd"/>
      <w:r w:rsidRPr="00054F91">
        <w:rPr>
          <w:rFonts w:ascii="Times New Roman" w:hAnsi="Times New Roman" w:cs="Times New Roman"/>
        </w:rPr>
        <w:t xml:space="preserve"> </w:t>
      </w:r>
      <w:proofErr w:type="spellStart"/>
      <w:r w:rsidRPr="00054F91">
        <w:rPr>
          <w:rFonts w:ascii="Times New Roman" w:hAnsi="Times New Roman" w:cs="Times New Roman"/>
        </w:rPr>
        <w:t>radiography</w:t>
      </w:r>
      <w:proofErr w:type="spellEnd"/>
      <w:r w:rsidRPr="00054F91">
        <w:rPr>
          <w:rFonts w:ascii="Times New Roman" w:hAnsi="Times New Roman" w:cs="Times New Roman"/>
        </w:rPr>
        <w:t xml:space="preserve"> </w:t>
      </w:r>
      <w:proofErr w:type="spellStart"/>
      <w:r w:rsidRPr="00054F91">
        <w:rPr>
          <w:rFonts w:ascii="Times New Roman" w:hAnsi="Times New Roman" w:cs="Times New Roman"/>
        </w:rPr>
        <w:t>showed</w:t>
      </w:r>
      <w:proofErr w:type="spellEnd"/>
      <w:r w:rsidRPr="00054F91">
        <w:rPr>
          <w:rFonts w:ascii="Times New Roman" w:hAnsi="Times New Roman" w:cs="Times New Roman"/>
        </w:rPr>
        <w:t xml:space="preserve"> </w:t>
      </w:r>
      <w:proofErr w:type="spellStart"/>
      <w:r w:rsidRPr="00054F91">
        <w:rPr>
          <w:rFonts w:ascii="Times New Roman" w:hAnsi="Times New Roman" w:cs="Times New Roman"/>
        </w:rPr>
        <w:t>fronto-parietal</w:t>
      </w:r>
      <w:proofErr w:type="spellEnd"/>
      <w:r w:rsidRPr="00054F91">
        <w:rPr>
          <w:rFonts w:ascii="Times New Roman" w:hAnsi="Times New Roman" w:cs="Times New Roman"/>
        </w:rPr>
        <w:t xml:space="preserve"> </w:t>
      </w:r>
      <w:proofErr w:type="spellStart"/>
      <w:r w:rsidRPr="00054F91">
        <w:rPr>
          <w:rFonts w:ascii="Times New Roman" w:hAnsi="Times New Roman" w:cs="Times New Roman"/>
        </w:rPr>
        <w:t>lytic</w:t>
      </w:r>
      <w:proofErr w:type="spellEnd"/>
      <w:r w:rsidRPr="00054F91">
        <w:rPr>
          <w:rFonts w:ascii="Times New Roman" w:hAnsi="Times New Roman" w:cs="Times New Roman"/>
        </w:rPr>
        <w:t xml:space="preserve"> </w:t>
      </w:r>
      <w:proofErr w:type="spellStart"/>
      <w:r w:rsidRPr="00054F91">
        <w:rPr>
          <w:rFonts w:ascii="Times New Roman" w:hAnsi="Times New Roman" w:cs="Times New Roman"/>
        </w:rPr>
        <w:t>lesions</w:t>
      </w:r>
      <w:proofErr w:type="spellEnd"/>
      <w:r w:rsidRPr="00054F91">
        <w:rPr>
          <w:rFonts w:ascii="Times New Roman" w:hAnsi="Times New Roman" w:cs="Times New Roman"/>
        </w:rPr>
        <w:t xml:space="preserve"> (Figure 8), </w:t>
      </w:r>
      <w:proofErr w:type="spellStart"/>
      <w:r w:rsidRPr="00054F91">
        <w:rPr>
          <w:rFonts w:ascii="Times New Roman" w:hAnsi="Times New Roman" w:cs="Times New Roman"/>
        </w:rPr>
        <w:t>while</w:t>
      </w:r>
      <w:proofErr w:type="spellEnd"/>
      <w:r w:rsidRPr="00054F91">
        <w:rPr>
          <w:rFonts w:ascii="Times New Roman" w:hAnsi="Times New Roman" w:cs="Times New Roman"/>
        </w:rPr>
        <w:t xml:space="preserve"> spinal </w:t>
      </w:r>
      <w:proofErr w:type="spellStart"/>
      <w:r w:rsidRPr="00054F91">
        <w:rPr>
          <w:rFonts w:ascii="Times New Roman" w:hAnsi="Times New Roman" w:cs="Times New Roman"/>
        </w:rPr>
        <w:t>radiography</w:t>
      </w:r>
      <w:proofErr w:type="spellEnd"/>
      <w:r w:rsidRPr="00054F91">
        <w:rPr>
          <w:rFonts w:ascii="Times New Roman" w:hAnsi="Times New Roman" w:cs="Times New Roman"/>
        </w:rPr>
        <w:t xml:space="preserve"> </w:t>
      </w:r>
      <w:proofErr w:type="spellStart"/>
      <w:r w:rsidRPr="00054F91">
        <w:rPr>
          <w:rFonts w:ascii="Times New Roman" w:hAnsi="Times New Roman" w:cs="Times New Roman"/>
        </w:rPr>
        <w:t>conf</w:t>
      </w:r>
      <w:r>
        <w:rPr>
          <w:rFonts w:ascii="Times New Roman" w:hAnsi="Times New Roman" w:cs="Times New Roman"/>
        </w:rPr>
        <w:t>irmed</w:t>
      </w:r>
      <w:proofErr w:type="spellEnd"/>
      <w:r>
        <w:rPr>
          <w:rFonts w:ascii="Times New Roman" w:hAnsi="Times New Roman" w:cs="Times New Roman"/>
        </w:rPr>
        <w:t xml:space="preserve"> a flat </w:t>
      </w:r>
      <w:proofErr w:type="spellStart"/>
      <w:r>
        <w:rPr>
          <w:rFonts w:ascii="Times New Roman" w:hAnsi="Times New Roman" w:cs="Times New Roman"/>
        </w:rPr>
        <w:t>vertebra</w:t>
      </w:r>
      <w:proofErr w:type="spellEnd"/>
      <w:r>
        <w:rPr>
          <w:rFonts w:ascii="Times New Roman" w:hAnsi="Times New Roman" w:cs="Times New Roman"/>
        </w:rPr>
        <w:t>.</w:t>
      </w:r>
    </w:p>
    <w:p w14:paraId="4B59FE1C" w14:textId="24506E72" w:rsidR="00581787" w:rsidRPr="00581787" w:rsidRDefault="00581787" w:rsidP="005817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A skin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biopsy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onfirm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demonstrating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filtration by CD1a+ and PS100+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ell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  <w:r w:rsidR="00450ECB">
        <w:rPr>
          <w:rFonts w:ascii="Times New Roman" w:eastAsia="Times New Roman" w:hAnsi="Times New Roman" w:cs="Times New Roman"/>
          <w:sz w:val="24"/>
          <w:szCs w:val="24"/>
          <w:lang w:eastAsia="fr-FR"/>
        </w:rPr>
        <w:t>( Figure 9 )</w:t>
      </w:r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Molecular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testing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reveal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activating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</w:t>
      </w:r>
      <w:r w:rsidR="004B6C50">
        <w:rPr>
          <w:rFonts w:ascii="Times New Roman" w:eastAsia="Times New Roman" w:hAnsi="Times New Roman" w:cs="Times New Roman"/>
          <w:sz w:val="24"/>
          <w:szCs w:val="24"/>
          <w:lang w:eastAsia="fr-FR"/>
        </w:rPr>
        <w:t>utation in t</w:t>
      </w:r>
      <w:r w:rsidR="00450ECB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he MAPK/ERK </w:t>
      </w:r>
      <w:proofErr w:type="spellStart"/>
      <w:r w:rsidR="00450ECB">
        <w:rPr>
          <w:rFonts w:ascii="Times New Roman" w:eastAsia="Times New Roman" w:hAnsi="Times New Roman" w:cs="Times New Roman"/>
          <w:sz w:val="24"/>
          <w:szCs w:val="24"/>
          <w:lang w:eastAsia="fr-FR"/>
        </w:rPr>
        <w:t>pathway</w:t>
      </w:r>
      <w:proofErr w:type="spellEnd"/>
      <w:r w:rsidR="00450ECB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</w:p>
    <w:p w14:paraId="56764C51" w14:textId="7843C39F" w:rsidR="00581787" w:rsidRDefault="00581787" w:rsidP="005817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patient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place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 a high-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risk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CH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hemotherapy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protocol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ombining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inblastine and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systemic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orticosteroid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y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biological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outcom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favourable</w:t>
      </w:r>
      <w:proofErr w:type="spellEnd"/>
      <w:r w:rsidRPr="00581787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111212FE" w14:textId="7D6F552A" w:rsidR="006A702D" w:rsidRDefault="006A702D" w:rsidP="008D55F6">
      <w:pPr>
        <w:spacing w:after="0" w:line="240" w:lineRule="auto"/>
      </w:pPr>
    </w:p>
    <w:p w14:paraId="3323239F" w14:textId="77777777" w:rsidR="006A702D" w:rsidRDefault="006A702D" w:rsidP="008D55F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0FB64F51" w14:textId="600D8747" w:rsidR="006A702D" w:rsidRDefault="006A702D" w:rsidP="008D55F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020B991F" w14:textId="77777777" w:rsidR="006A702D" w:rsidRPr="008D55F6" w:rsidRDefault="006A702D" w:rsidP="008D55F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4DBEBF07" w14:textId="77777777" w:rsidR="008D55F6" w:rsidRPr="008D55F6" w:rsidRDefault="008D55F6" w:rsidP="008D55F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</w:pPr>
      <w:r w:rsidRPr="008D55F6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Discussion</w:t>
      </w:r>
    </w:p>
    <w:p w14:paraId="29B3457D" w14:textId="77777777" w:rsidR="008D55F6" w:rsidRPr="008D55F6" w:rsidRDefault="008D55F6" w:rsidP="008D55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Langerhans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LCH)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rare conditio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estimat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cidence of 5 cases per million 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hildre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under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15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year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g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2.7 cases per million 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dult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1].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g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istributio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symmetrica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ligh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al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redominanc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Etiologica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ypothese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iral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one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EBV [3], HHV6 [4], CMV [5]), have bee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uggest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but no causal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elationship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as bee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onfirm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case-control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tudie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o date,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onl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establish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isk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actor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emain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ctive smoking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which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esponsibl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ung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amage 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dult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6].</w:t>
      </w:r>
    </w:p>
    <w:p w14:paraId="5D7D8CFF" w14:textId="77777777" w:rsidR="008D55F6" w:rsidRPr="008D55F6" w:rsidRDefault="008D55F6" w:rsidP="008D55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atio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extremel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eterogeneou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can rang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from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enig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ocalis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form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ever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multisystemic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form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7,8]. Bon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nvolveme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50 to 80% of cases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esult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ytic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on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efect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mainl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ffecting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kul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jaw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vertebra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pelvis. Sk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form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foun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pproximatel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30% of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hildre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ak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olymorphic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ppearance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apulosquamou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rust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erythematou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esion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)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redominantl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 the scalp and in sk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fold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Multisystemic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form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hildre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ffecting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evera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organ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r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ssociat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mor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guard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rogn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whe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iver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spleen or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aematopoietic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marrow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r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nvolv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etterer-Siw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 xml:space="preserve">syndrome). Endocrin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nvolveme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ituitar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talk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esponsibl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iabete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nsipidu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25% of cases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whil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neurologica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nvolveme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which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arer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ca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ak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tumoral or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neurodegenerativ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form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34970281" w14:textId="77777777" w:rsidR="008D55F6" w:rsidRPr="008D55F6" w:rsidRDefault="008D55F6" w:rsidP="008D55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as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 a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iops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howing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nfiltrat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CD1a+ and CD207+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ofte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lso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S100+. 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ece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year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iscover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ctivating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utations in the MAPK/ERK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athwa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RAFV600E, has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rofoundl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hang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our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understanding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iseas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onfirming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t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lonal nature and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aving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wa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arget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ie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9].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Recent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advances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have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further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highlighted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the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pathogenic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role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of MAPK/ERK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pathway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alterations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in LCH,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which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may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also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explain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its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association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with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autoimmune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manifestations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such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as Evans syndrome [15–17].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Moreover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general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advances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in the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understanding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of LCH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pathophysiology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and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treatment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have been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comprehensively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reviewed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by Kobayashi &amp;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Tojo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[18],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providing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an important background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that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supports the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significance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of </w:t>
      </w:r>
      <w:proofErr w:type="spellStart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our</w:t>
      </w:r>
      <w:proofErr w:type="spellEnd"/>
      <w:r w:rsidRPr="008D55F6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case.</w:t>
      </w:r>
    </w:p>
    <w:p w14:paraId="2047EFF9" w14:textId="77777777" w:rsidR="008D55F6" w:rsidRPr="008D55F6" w:rsidRDefault="008D55F6" w:rsidP="008D55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Management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ariable and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multidisciplinar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Unifoca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form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ometime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egres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pontaneousl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r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reat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ocall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curettage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ntralesiona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orticosteroid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).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Multisystemic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form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equir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irst-lin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hemotherap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as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 vinblastine and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orticosteroid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evaluat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fter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6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week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7,10]. In cases of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esistanc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ladribin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cytarabine, and BRAF and MEK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nhibitor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ave bee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how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ffective [11].</w:t>
      </w:r>
    </w:p>
    <w:p w14:paraId="02CDE686" w14:textId="55BD4D53" w:rsidR="008D55F6" w:rsidRPr="008D55F6" w:rsidRDefault="008D55F6" w:rsidP="008D55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In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itera</w:t>
      </w:r>
      <w:r w:rsidR="006A702D">
        <w:rPr>
          <w:rFonts w:ascii="Times New Roman" w:eastAsia="Times New Roman" w:hAnsi="Times New Roman" w:cs="Times New Roman"/>
          <w:sz w:val="24"/>
          <w:szCs w:val="24"/>
          <w:lang w:eastAsia="fr-FR"/>
        </w:rPr>
        <w:t>ture</w:t>
      </w:r>
      <w:proofErr w:type="spellEnd"/>
      <w:r w:rsidR="006A702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the association </w:t>
      </w:r>
      <w:proofErr w:type="spellStart"/>
      <w:r w:rsidR="006A702D">
        <w:rPr>
          <w:rFonts w:ascii="Times New Roman" w:eastAsia="Times New Roman" w:hAnsi="Times New Roman" w:cs="Times New Roman"/>
          <w:sz w:val="24"/>
          <w:szCs w:val="24"/>
          <w:lang w:eastAsia="fr-FR"/>
        </w:rPr>
        <w:t>between</w:t>
      </w:r>
      <w:proofErr w:type="spellEnd"/>
      <w:r w:rsidR="006A702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CH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Evans syndrome has bee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eport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ver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are cases [12–14].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hes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bservations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ugges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ink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etwee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lonal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ic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roliferatio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immun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oleranc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ysregulatio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30114599" w14:textId="52D7DE4A" w:rsidR="008D55F6" w:rsidRPr="008D55F6" w:rsidRDefault="006A702D" w:rsidP="008D55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>o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bservation, LCH</w:t>
      </w:r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manifested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tself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hrough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kin,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one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spleen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nvolvement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but the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icytopenia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utoimmune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origin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s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onfirmed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a positive Coombs test and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iological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arkers of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aemolysis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major contribution of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se lies in the identification of an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ctivating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utation in the MAPK/ERK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athway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is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iscovery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uggests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constitutive activation of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athway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t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imited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ic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roliferation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but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ould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lso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lay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ole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breakdown of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olerance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the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evelopment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econdary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utoimmunity</w:t>
      </w:r>
      <w:proofErr w:type="spellEnd"/>
      <w:r w:rsidR="008D55F6"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21A7CACA" w14:textId="77777777" w:rsidR="008D55F6" w:rsidRPr="008D55F6" w:rsidRDefault="008D55F6" w:rsidP="008D55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evera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athophysiologica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mechanism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r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herefor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lausible: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ecretio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pro-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nflammator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ytokines by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ic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TNF-α, IL-1β, IL-17)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romoting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lyclonal lymphocyte activation, and the aberrant activation of the MAPK/ERK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athwa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romoting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oth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lonal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urviva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immun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ysregulatio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3D1B6772" w14:textId="43F3179A" w:rsidR="008D55F6" w:rsidRPr="008D55F6" w:rsidRDefault="008D55F6" w:rsidP="008D55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From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eutic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tandpoi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ssential to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istinguish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etwee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ytopenia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ue to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on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marrow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filtration and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utoimmun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ytopenia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s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etermine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trateg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our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se, the combination of vinblastine and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orticosteroi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imultaneou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mprov</w:t>
      </w:r>
      <w:r w:rsidR="006A702D">
        <w:rPr>
          <w:rFonts w:ascii="Times New Roman" w:eastAsia="Times New Roman" w:hAnsi="Times New Roman" w:cs="Times New Roman"/>
          <w:sz w:val="24"/>
          <w:szCs w:val="24"/>
          <w:lang w:eastAsia="fr-FR"/>
        </w:rPr>
        <w:t>ement</w:t>
      </w:r>
      <w:proofErr w:type="spellEnd"/>
      <w:r w:rsidR="006A702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LCH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Evans syndrome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which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sistent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experienc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suji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t al. [13].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owever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give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ecurre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ature of Evans syndrome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rolong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nitoring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equir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the use of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mmunomodulator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r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arget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ie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onsider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eve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relapse.</w:t>
      </w:r>
    </w:p>
    <w:p w14:paraId="5F5C65DE" w14:textId="77777777" w:rsidR="008D55F6" w:rsidRPr="008D55F6" w:rsidRDefault="008D55F6" w:rsidP="008D55F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76BCCD3D" w14:textId="77777777" w:rsidR="008D55F6" w:rsidRPr="008D55F6" w:rsidRDefault="008D55F6" w:rsidP="008D55F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</w:pPr>
      <w:r w:rsidRPr="008D55F6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Conclusion</w:t>
      </w:r>
    </w:p>
    <w:p w14:paraId="79D4D77B" w14:textId="20462272" w:rsidR="004964DE" w:rsidRDefault="008D55F6" w:rsidP="008D55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association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between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angerhans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Evans syndrome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are and highlights the importance of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comprehensive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immunological</w:t>
      </w:r>
      <w:proofErr w:type="spellEnd"/>
      <w:r w:rsidR="006A702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6A702D">
        <w:rPr>
          <w:rFonts w:ascii="Times New Roman" w:eastAsia="Times New Roman" w:hAnsi="Times New Roman" w:cs="Times New Roman"/>
          <w:sz w:val="24"/>
          <w:szCs w:val="24"/>
          <w:lang w:eastAsia="fr-FR"/>
        </w:rPr>
        <w:t>testing</w:t>
      </w:r>
      <w:proofErr w:type="spellEnd"/>
      <w:r w:rsidR="006A702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all patients </w:t>
      </w:r>
      <w:proofErr w:type="spellStart"/>
      <w:r w:rsidR="006A702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="006A702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CH</w:t>
      </w:r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>presenting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cytopenias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identification of a mutation in the MAPK/ERK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pathway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our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se supports the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hypothesis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a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common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mmune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dysregulation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Management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based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conventional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chemotherapy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but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prolonged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llow-up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ssential due to the </w:t>
      </w:r>
      <w:proofErr w:type="spellStart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>risk</w:t>
      </w:r>
      <w:proofErr w:type="spellEnd"/>
      <w:r w:rsidRPr="008756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relapse</w:t>
      </w:r>
    </w:p>
    <w:p w14:paraId="3DA42A3C" w14:textId="5DF509D3" w:rsidR="00525FB6" w:rsidRDefault="00525FB6" w:rsidP="008D55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55B203D8" w14:textId="77777777" w:rsidR="00525FB6" w:rsidRPr="00525FB6" w:rsidRDefault="00525FB6" w:rsidP="00525F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Ethical</w:t>
      </w:r>
      <w:proofErr w:type="spellEnd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Approval</w:t>
      </w:r>
      <w:proofErr w:type="spellEnd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</w:p>
    <w:p w14:paraId="294A67BC" w14:textId="77777777" w:rsidR="00525FB6" w:rsidRPr="00525FB6" w:rsidRDefault="00525FB6" w:rsidP="00525F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1C86CF2D" w14:textId="4255FD42" w:rsidR="00525FB6" w:rsidRDefault="00525FB6" w:rsidP="00525F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As per international standards or </w:t>
      </w:r>
      <w:proofErr w:type="spellStart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university</w:t>
      </w:r>
      <w:proofErr w:type="spellEnd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andards </w:t>
      </w:r>
      <w:proofErr w:type="spellStart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written</w:t>
      </w:r>
      <w:proofErr w:type="spellEnd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ethical</w:t>
      </w:r>
      <w:proofErr w:type="spellEnd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approval</w:t>
      </w:r>
      <w:proofErr w:type="spellEnd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as been </w:t>
      </w:r>
      <w:proofErr w:type="spellStart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collected</w:t>
      </w:r>
      <w:proofErr w:type="spellEnd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preserved</w:t>
      </w:r>
      <w:proofErr w:type="spellEnd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the </w:t>
      </w:r>
      <w:proofErr w:type="spellStart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author</w:t>
      </w:r>
      <w:proofErr w:type="spellEnd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(s).</w:t>
      </w:r>
    </w:p>
    <w:p w14:paraId="77E1A23E" w14:textId="261A197D" w:rsidR="00525FB6" w:rsidRDefault="00525FB6" w:rsidP="00525F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1C73F3E0" w14:textId="77777777" w:rsidR="00525FB6" w:rsidRPr="00525FB6" w:rsidRDefault="00525FB6" w:rsidP="00525F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Consent </w:t>
      </w:r>
    </w:p>
    <w:p w14:paraId="525098B7" w14:textId="16E9C2DB" w:rsidR="00525FB6" w:rsidRDefault="00525FB6" w:rsidP="00525F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As per international standards, parental </w:t>
      </w:r>
      <w:proofErr w:type="spellStart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written</w:t>
      </w:r>
      <w:proofErr w:type="spellEnd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sent has been </w:t>
      </w:r>
      <w:proofErr w:type="spellStart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collected</w:t>
      </w:r>
      <w:proofErr w:type="spellEnd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preserved</w:t>
      </w:r>
      <w:proofErr w:type="spellEnd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the </w:t>
      </w:r>
      <w:proofErr w:type="spellStart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author</w:t>
      </w:r>
      <w:proofErr w:type="spellEnd"/>
      <w:r w:rsidRPr="00525FB6">
        <w:rPr>
          <w:rFonts w:ascii="Times New Roman" w:eastAsia="Times New Roman" w:hAnsi="Times New Roman" w:cs="Times New Roman"/>
          <w:sz w:val="24"/>
          <w:szCs w:val="24"/>
          <w:lang w:eastAsia="fr-FR"/>
        </w:rPr>
        <w:t>(s).</w:t>
      </w:r>
    </w:p>
    <w:p w14:paraId="20E4F6F2" w14:textId="77777777" w:rsidR="00525FB6" w:rsidRDefault="00525FB6" w:rsidP="00525F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2F2C0FB8" w14:textId="77777777" w:rsidR="004964DE" w:rsidRPr="004964DE" w:rsidRDefault="004964DE" w:rsidP="004964DE">
      <w:pPr>
        <w:spacing w:after="200" w:line="276" w:lineRule="auto"/>
        <w:jc w:val="both"/>
        <w:outlineLvl w:val="0"/>
        <w:rPr>
          <w:rFonts w:ascii="Arial" w:eastAsia="Times New Roman" w:hAnsi="Arial" w:cs="Arial"/>
          <w:lang w:val="en-GB" w:eastAsia="en-GB"/>
        </w:rPr>
      </w:pPr>
      <w:r w:rsidRPr="004964DE">
        <w:rPr>
          <w:rFonts w:ascii="Arial" w:eastAsia="Times New Roman" w:hAnsi="Arial" w:cs="Arial"/>
          <w:b/>
          <w:bCs/>
          <w:lang w:val="en-GB" w:eastAsia="en-GB"/>
        </w:rPr>
        <w:t>COMPETING INTERESTS DISCLAIMER:</w:t>
      </w:r>
    </w:p>
    <w:p w14:paraId="4863CADA" w14:textId="77777777" w:rsidR="004964DE" w:rsidRPr="004964DE" w:rsidRDefault="004964DE" w:rsidP="004964DE">
      <w:pPr>
        <w:spacing w:after="200" w:line="276" w:lineRule="auto"/>
        <w:rPr>
          <w:rFonts w:ascii="Calibri" w:eastAsia="Times New Roman" w:hAnsi="Calibri" w:cs="Times New Roman"/>
          <w:lang w:val="en-GB" w:eastAsia="en-GB"/>
        </w:rPr>
      </w:pPr>
      <w:r w:rsidRPr="004964DE">
        <w:rPr>
          <w:rFonts w:ascii="Calibri" w:eastAsia="Times New Roman" w:hAnsi="Calibri" w:cs="Times New Roman"/>
          <w:lang w:val="en-GB" w:eastAsia="en-GB"/>
        </w:rPr>
        <w:t>Authors have declared that they have no known competing financial interests OR non-financial interests OR personal relationships that could have appeared to influence the work reported in this paper.</w:t>
      </w:r>
    </w:p>
    <w:p w14:paraId="41C27C59" w14:textId="77777777" w:rsidR="008D55F6" w:rsidRDefault="008D55F6" w:rsidP="008D55F6">
      <w:pPr>
        <w:pStyle w:val="NormalWeb"/>
      </w:pPr>
      <w:r>
        <w:rPr>
          <w:rStyle w:val="Strong"/>
        </w:rPr>
        <w:t>Disclaimer (</w:t>
      </w:r>
      <w:proofErr w:type="spellStart"/>
      <w:r>
        <w:rPr>
          <w:rStyle w:val="Strong"/>
        </w:rPr>
        <w:t>Artificial</w:t>
      </w:r>
      <w:proofErr w:type="spellEnd"/>
      <w:r>
        <w:rPr>
          <w:rStyle w:val="Strong"/>
        </w:rPr>
        <w:t xml:space="preserve"> intelligence)</w:t>
      </w:r>
      <w:r>
        <w:br/>
      </w:r>
      <w:proofErr w:type="spellStart"/>
      <w:r>
        <w:t>Author</w:t>
      </w:r>
      <w:proofErr w:type="spellEnd"/>
      <w:r>
        <w:t xml:space="preserve">(s) </w:t>
      </w:r>
      <w:proofErr w:type="spellStart"/>
      <w:r>
        <w:t>hereby</w:t>
      </w:r>
      <w:proofErr w:type="spellEnd"/>
      <w:r>
        <w:t xml:space="preserve"> </w:t>
      </w:r>
      <w:proofErr w:type="spellStart"/>
      <w:r>
        <w:t>decla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generative</w:t>
      </w:r>
      <w:proofErr w:type="spellEnd"/>
      <w:r>
        <w:t xml:space="preserve"> AI technologies have been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the </w:t>
      </w:r>
      <w:proofErr w:type="spellStart"/>
      <w:r>
        <w:t>writing</w:t>
      </w:r>
      <w:proofErr w:type="spellEnd"/>
      <w:r>
        <w:t>/</w:t>
      </w:r>
      <w:proofErr w:type="spellStart"/>
      <w:r>
        <w:t>editing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. </w:t>
      </w:r>
      <w:proofErr w:type="spellStart"/>
      <w:r>
        <w:t>Specifically</w:t>
      </w:r>
      <w:proofErr w:type="spellEnd"/>
      <w:r>
        <w:t xml:space="preserve">, </w:t>
      </w:r>
      <w:proofErr w:type="spellStart"/>
      <w:r>
        <w:t>ChatGPT</w:t>
      </w:r>
      <w:proofErr w:type="spellEnd"/>
      <w:r>
        <w:t xml:space="preserve"> (</w:t>
      </w:r>
      <w:proofErr w:type="spellStart"/>
      <w:r>
        <w:t>OpenAI</w:t>
      </w:r>
      <w:proofErr w:type="spellEnd"/>
      <w:r>
        <w:t xml:space="preserve">, GPT-5, 2025 version) </w:t>
      </w:r>
      <w:proofErr w:type="spellStart"/>
      <w:r>
        <w:t>was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to </w:t>
      </w:r>
      <w:proofErr w:type="spellStart"/>
      <w:r>
        <w:t>improve</w:t>
      </w:r>
      <w:proofErr w:type="spellEnd"/>
      <w:r>
        <w:t xml:space="preserve"> the English </w:t>
      </w:r>
      <w:proofErr w:type="spellStart"/>
      <w:r>
        <w:t>language</w:t>
      </w:r>
      <w:proofErr w:type="spellEnd"/>
      <w:r>
        <w:t xml:space="preserve">, </w:t>
      </w:r>
      <w:proofErr w:type="spellStart"/>
      <w:r>
        <w:t>grammar</w:t>
      </w:r>
      <w:proofErr w:type="spellEnd"/>
      <w:r>
        <w:t xml:space="preserve">, and style of the </w:t>
      </w:r>
      <w:proofErr w:type="spellStart"/>
      <w:r>
        <w:t>text</w:t>
      </w:r>
      <w:proofErr w:type="spellEnd"/>
      <w:r>
        <w:t xml:space="preserve">. No AI </w:t>
      </w:r>
      <w:proofErr w:type="spellStart"/>
      <w:r>
        <w:t>tools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data collection, </w:t>
      </w:r>
      <w:proofErr w:type="spellStart"/>
      <w:r>
        <w:t>analysis</w:t>
      </w:r>
      <w:proofErr w:type="spellEnd"/>
      <w:r>
        <w:t xml:space="preserve">, or </w:t>
      </w:r>
      <w:proofErr w:type="spellStart"/>
      <w:r>
        <w:t>interpretation</w:t>
      </w:r>
      <w:proofErr w:type="spellEnd"/>
      <w:r>
        <w:t xml:space="preserve"> of </w:t>
      </w:r>
      <w:proofErr w:type="spellStart"/>
      <w:r>
        <w:t>results</w:t>
      </w:r>
      <w:proofErr w:type="spellEnd"/>
      <w:r>
        <w:t xml:space="preserve">. The </w:t>
      </w:r>
      <w:proofErr w:type="spellStart"/>
      <w:r>
        <w:t>scientific</w:t>
      </w:r>
      <w:proofErr w:type="spellEnd"/>
      <w:r>
        <w:t xml:space="preserve"> content,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interpretation</w:t>
      </w:r>
      <w:proofErr w:type="spellEnd"/>
      <w:r>
        <w:t xml:space="preserve">, and conclusions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entirely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and </w:t>
      </w:r>
      <w:proofErr w:type="spellStart"/>
      <w:r>
        <w:t>verified</w:t>
      </w:r>
      <w:proofErr w:type="spellEnd"/>
      <w:r>
        <w:t xml:space="preserve"> by the </w:t>
      </w:r>
      <w:proofErr w:type="spellStart"/>
      <w:r>
        <w:t>authors</w:t>
      </w:r>
      <w:proofErr w:type="spellEnd"/>
      <w:r>
        <w:t>.</w:t>
      </w:r>
    </w:p>
    <w:p w14:paraId="5D2931C1" w14:textId="77777777" w:rsidR="008D55F6" w:rsidRDefault="008D55F6" w:rsidP="008D55F6">
      <w:pPr>
        <w:pStyle w:val="NormalWeb"/>
      </w:pPr>
      <w:r>
        <w:t xml:space="preserve">Details of the AI usage are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below</w:t>
      </w:r>
      <w:proofErr w:type="spellEnd"/>
      <w:r>
        <w:t>:</w:t>
      </w:r>
    </w:p>
    <w:p w14:paraId="1066A7A3" w14:textId="77777777" w:rsidR="008D55F6" w:rsidRDefault="008D55F6" w:rsidP="008D55F6">
      <w:pPr>
        <w:pStyle w:val="NormalWeb"/>
        <w:numPr>
          <w:ilvl w:val="0"/>
          <w:numId w:val="2"/>
        </w:numPr>
      </w:pPr>
      <w:proofErr w:type="spellStart"/>
      <w:r>
        <w:t>ChatGPT</w:t>
      </w:r>
      <w:proofErr w:type="spellEnd"/>
      <w:r>
        <w:t xml:space="preserve"> (</w:t>
      </w:r>
      <w:proofErr w:type="spellStart"/>
      <w:r>
        <w:t>OpenAI</w:t>
      </w:r>
      <w:proofErr w:type="spellEnd"/>
      <w:r>
        <w:t xml:space="preserve">, GPT-5, 2025 version) –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editing</w:t>
      </w:r>
      <w:proofErr w:type="spellEnd"/>
      <w:r>
        <w:t xml:space="preserve"> and </w:t>
      </w:r>
      <w:proofErr w:type="spellStart"/>
      <w:r>
        <w:t>grammar</w:t>
      </w:r>
      <w:proofErr w:type="spellEnd"/>
      <w:r>
        <w:t xml:space="preserve"> </w:t>
      </w:r>
      <w:proofErr w:type="spellStart"/>
      <w:r>
        <w:t>refinement</w:t>
      </w:r>
      <w:proofErr w:type="spellEnd"/>
      <w:r>
        <w:t>.</w:t>
      </w:r>
    </w:p>
    <w:p w14:paraId="4D39C89E" w14:textId="77777777" w:rsidR="008D55F6" w:rsidRDefault="008D55F6" w:rsidP="008D55F6">
      <w:pPr>
        <w:pStyle w:val="NormalWeb"/>
        <w:numPr>
          <w:ilvl w:val="0"/>
          <w:numId w:val="2"/>
        </w:numPr>
      </w:pPr>
      <w:r>
        <w:t xml:space="preserve">Prompts </w:t>
      </w:r>
      <w:proofErr w:type="spellStart"/>
      <w:r>
        <w:t>included</w:t>
      </w:r>
      <w:proofErr w:type="spellEnd"/>
      <w:r>
        <w:t xml:space="preserve"> </w:t>
      </w:r>
      <w:proofErr w:type="spellStart"/>
      <w:r>
        <w:t>requests</w:t>
      </w:r>
      <w:proofErr w:type="spellEnd"/>
      <w:r>
        <w:t xml:space="preserve"> for </w:t>
      </w:r>
      <w:proofErr w:type="spellStart"/>
      <w:r>
        <w:t>improving</w:t>
      </w:r>
      <w:proofErr w:type="spellEnd"/>
      <w:r>
        <w:t xml:space="preserve"> </w:t>
      </w:r>
      <w:proofErr w:type="spellStart"/>
      <w:r>
        <w:t>clarity</w:t>
      </w:r>
      <w:proofErr w:type="spellEnd"/>
      <w:r>
        <w:t xml:space="preserve"> of English sentences and </w:t>
      </w:r>
      <w:proofErr w:type="spellStart"/>
      <w:r>
        <w:t>formatting</w:t>
      </w:r>
      <w:proofErr w:type="spellEnd"/>
      <w:r>
        <w:t xml:space="preserve"> </w:t>
      </w:r>
      <w:proofErr w:type="spellStart"/>
      <w:r>
        <w:t>references</w:t>
      </w:r>
      <w:proofErr w:type="spellEnd"/>
      <w:r>
        <w:t>.</w:t>
      </w:r>
    </w:p>
    <w:p w14:paraId="3CD23C47" w14:textId="77777777" w:rsidR="008D55F6" w:rsidRDefault="008D55F6" w:rsidP="008D55F6">
      <w:pPr>
        <w:pStyle w:val="NormalWeb"/>
        <w:numPr>
          <w:ilvl w:val="0"/>
          <w:numId w:val="2"/>
        </w:numPr>
      </w:pPr>
      <w:r>
        <w:t xml:space="preserve">All outputs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critically</w:t>
      </w:r>
      <w:proofErr w:type="spellEnd"/>
      <w:r>
        <w:t xml:space="preserve"> </w:t>
      </w:r>
      <w:proofErr w:type="spellStart"/>
      <w:r>
        <w:t>reviewed</w:t>
      </w:r>
      <w:proofErr w:type="spellEnd"/>
      <w:r>
        <w:t xml:space="preserve">, </w:t>
      </w:r>
      <w:proofErr w:type="spellStart"/>
      <w:r>
        <w:t>revised</w:t>
      </w:r>
      <w:proofErr w:type="spellEnd"/>
      <w:r>
        <w:t xml:space="preserve">, and </w:t>
      </w:r>
      <w:proofErr w:type="spellStart"/>
      <w:r>
        <w:t>validated</w:t>
      </w:r>
      <w:proofErr w:type="spellEnd"/>
      <w:r>
        <w:t xml:space="preserve"> by the </w:t>
      </w:r>
      <w:proofErr w:type="spellStart"/>
      <w:r>
        <w:t>authors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submission</w:t>
      </w:r>
      <w:proofErr w:type="spellEnd"/>
      <w:r>
        <w:t>.</w:t>
      </w:r>
    </w:p>
    <w:p w14:paraId="53893E00" w14:textId="77777777" w:rsidR="004964DE" w:rsidRDefault="004964DE" w:rsidP="00227E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61AD8346" w14:textId="77777777" w:rsidR="008D55F6" w:rsidRPr="008D55F6" w:rsidRDefault="008D55F6" w:rsidP="008D55F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</w:pPr>
      <w:proofErr w:type="spellStart"/>
      <w:r w:rsidRPr="008D55F6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References</w:t>
      </w:r>
      <w:proofErr w:type="spellEnd"/>
    </w:p>
    <w:p w14:paraId="58921155" w14:textId="77777777" w:rsidR="008D55F6" w:rsidRPr="008D55F6" w:rsidRDefault="008D55F6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>Guyot-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Goubi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onadieu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J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arkaoui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, et al. Descriptiv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epidemiolog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hildhoo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angerhans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France, 2000–2004. </w:t>
      </w:r>
      <w:proofErr w:type="spellStart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Pediatr</w:t>
      </w:r>
      <w:proofErr w:type="spellEnd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Blood Cancer.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2008;51:71–5.</w:t>
      </w:r>
    </w:p>
    <w:p w14:paraId="76AFE236" w14:textId="77777777" w:rsidR="008D55F6" w:rsidRPr="008D55F6" w:rsidRDefault="008D55F6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Evans RS, Takahashi K, Duane RT, et al.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rimar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hrombocytopenic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urpura and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cquir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emolytic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nemia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;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evidenc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a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ommo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etiolog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Blood.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1951;6(11):1196–1213.</w:t>
      </w:r>
    </w:p>
    <w:p w14:paraId="548626E1" w14:textId="77777777" w:rsidR="008D55F6" w:rsidRPr="008D55F6" w:rsidRDefault="008D55F6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himakag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Sasagawa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, Kimura M, et al. Expression of Epstein-Barr virus in Langerhans’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Hum </w:t>
      </w:r>
      <w:proofErr w:type="spellStart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Pathol</w:t>
      </w:r>
      <w:proofErr w:type="spellEnd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.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2004;35:862–8.</w:t>
      </w:r>
    </w:p>
    <w:p w14:paraId="398E69EB" w14:textId="77777777" w:rsidR="008D55F6" w:rsidRPr="008D55F6" w:rsidRDefault="008D55F6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Leahy MA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Krejci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M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Friednash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, et al. Huma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erpesviru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6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esion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Langerhans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J Invest </w:t>
      </w:r>
      <w:proofErr w:type="spellStart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Dermatol</w:t>
      </w:r>
      <w:proofErr w:type="spellEnd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.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1993;101:642–5.</w:t>
      </w:r>
    </w:p>
    <w:p w14:paraId="27823098" w14:textId="77777777" w:rsidR="008D55F6" w:rsidRPr="008D55F6" w:rsidRDefault="008D55F6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Kawakubo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Y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Kishimoto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, Sato Y, et al. Huma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ytomegaloviru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fection 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foci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Langerhans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Virchows</w:t>
      </w:r>
      <w:proofErr w:type="spellEnd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Arch.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1999;434:109–15.</w:t>
      </w:r>
    </w:p>
    <w:p w14:paraId="488EF0FD" w14:textId="77777777" w:rsidR="008D55F6" w:rsidRPr="008D55F6" w:rsidRDefault="008D55F6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anc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J, Basset F, Saumon G, et al. Smoking and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interstitia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ung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iseas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Ann N Y </w:t>
      </w:r>
      <w:proofErr w:type="spellStart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Acad</w:t>
      </w:r>
      <w:proofErr w:type="spellEnd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Sci</w:t>
      </w:r>
      <w:proofErr w:type="spellEnd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.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1986;465:643–56.</w:t>
      </w:r>
    </w:p>
    <w:p w14:paraId="2EBFF579" w14:textId="77777777" w:rsidR="008D55F6" w:rsidRPr="008D55F6" w:rsidRDefault="008D55F6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aup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Minkov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stigarraga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, et al. Langerhans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LCH): guidelines for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work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-up, and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patients till th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ge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18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year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Pediatr</w:t>
      </w:r>
      <w:proofErr w:type="spellEnd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Blood Cancer.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2013;60(2):175–184.</w:t>
      </w:r>
    </w:p>
    <w:p w14:paraId="1538FB73" w14:textId="77777777" w:rsidR="008D55F6" w:rsidRPr="008D55F6" w:rsidRDefault="008D55F6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orillo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G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Meigni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, Tazi A.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ulmonar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angerhans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dult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Presse Med.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2016.</w:t>
      </w:r>
    </w:p>
    <w:p w14:paraId="4613321C" w14:textId="77777777" w:rsidR="008D55F6" w:rsidRPr="008D55F6" w:rsidRDefault="008D55F6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adalian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-Very G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Vergilio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JA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egar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A, et al.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ecurre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RAF mutations in Langerhans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Blood.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2010;116(11):1919–1923.</w:t>
      </w:r>
    </w:p>
    <w:p w14:paraId="69763303" w14:textId="77777777" w:rsidR="008D55F6" w:rsidRPr="008D55F6" w:rsidRDefault="008D55F6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Gadner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Gro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rico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, et al. A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andomiz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rial of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multisystem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angerhans’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J </w:t>
      </w:r>
      <w:proofErr w:type="spellStart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Pediatr</w:t>
      </w:r>
      <w:proofErr w:type="spellEnd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.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2001;138:728–734.</w:t>
      </w:r>
    </w:p>
    <w:p w14:paraId="768FE7EF" w14:textId="77777777" w:rsidR="008D55F6" w:rsidRPr="008D55F6" w:rsidRDefault="008D55F6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eritier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, Jehanne M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Leverger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G, et al.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Vemurafenib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use in an infant for high-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isk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angerhans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JAMA </w:t>
      </w:r>
      <w:proofErr w:type="spellStart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Oncol</w:t>
      </w:r>
      <w:proofErr w:type="spellEnd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.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2015;1(6):836–838.</w:t>
      </w:r>
    </w:p>
    <w:p w14:paraId="2CE55526" w14:textId="77777777" w:rsidR="00914AC3" w:rsidRDefault="00914AC3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  <w:lang w:eastAsia="fr-FR"/>
        </w:rPr>
      </w:pPr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Henry, R. J., &amp; Sweeney, E. A. (1996). Langerhans'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se reports and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literature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review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Pediatric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Dentistry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, 18, 11-16.</w:t>
      </w:r>
      <w:r w:rsidRPr="00914AC3">
        <w:rPr>
          <w:rFonts w:ascii="Times New Roman" w:eastAsia="Times New Roman" w:hAnsi="Times New Roman" w:cs="Times New Roman"/>
          <w:sz w:val="24"/>
          <w:szCs w:val="24"/>
          <w:highlight w:val="red"/>
          <w:lang w:eastAsia="fr-FR"/>
        </w:rPr>
        <w:t xml:space="preserve"> </w:t>
      </w:r>
    </w:p>
    <w:p w14:paraId="797BF2DB" w14:textId="77777777" w:rsidR="00914AC3" w:rsidRDefault="00914AC3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Tsuji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Y.,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Kogawa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K., Imai, K.,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Kanegane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H.,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Fujimoto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J., &amp;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Nonoyama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S. (2008). Evans syndrome in a patient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angerhans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ssible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pathogenesis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autoimmunity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LCH. International journal of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hematology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87(1), 75-77. </w:t>
      </w:r>
    </w:p>
    <w:p w14:paraId="4A52D542" w14:textId="53262590" w:rsidR="008D55F6" w:rsidRPr="008D55F6" w:rsidRDefault="008D55F6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Chen RL, et al. Evans syndrome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fter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or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bloo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ransplantation for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isseminated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angerhans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J </w:t>
      </w:r>
      <w:proofErr w:type="spellStart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Pediatr</w:t>
      </w:r>
      <w:proofErr w:type="spellEnd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Hematol</w:t>
      </w:r>
      <w:proofErr w:type="spellEnd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Oncol</w:t>
      </w:r>
      <w:proofErr w:type="spellEnd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.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gram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2007;</w:t>
      </w:r>
      <w:proofErr w:type="gram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29:489–492.</w:t>
      </w:r>
    </w:p>
    <w:p w14:paraId="642B6E5C" w14:textId="77777777" w:rsidR="00914AC3" w:rsidRDefault="00914AC3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  <w:lang w:eastAsia="fr-FR"/>
        </w:rPr>
      </w:pP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Berres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M. L.,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Merad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M., &amp; Allen, C. E. (2015). Progress in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understanding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pathogenesis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Langerhans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ack to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X?. British journal of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haematology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, 169(1), 3-13.</w:t>
      </w:r>
      <w:r w:rsidRPr="00914AC3">
        <w:rPr>
          <w:rFonts w:ascii="Times New Roman" w:eastAsia="Times New Roman" w:hAnsi="Times New Roman" w:cs="Times New Roman"/>
          <w:sz w:val="24"/>
          <w:szCs w:val="24"/>
          <w:highlight w:val="red"/>
          <w:lang w:eastAsia="fr-FR"/>
        </w:rPr>
        <w:t xml:space="preserve"> </w:t>
      </w:r>
    </w:p>
    <w:p w14:paraId="4089841D" w14:textId="77777777" w:rsidR="00914AC3" w:rsidRDefault="00914AC3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Krooks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J.,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Minkov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M., &amp;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Weatherall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. G. (2018). Langerhans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proofErr w:type="gram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children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history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classification,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pathobiology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anifestations, and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prognosis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Journal of the American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Academy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>Dermatology</w:t>
      </w:r>
      <w:proofErr w:type="spellEnd"/>
      <w:r w:rsidRPr="00914AC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78(6), 1035-1044. </w:t>
      </w:r>
    </w:p>
    <w:p w14:paraId="43FB5B19" w14:textId="11248185" w:rsidR="008D55F6" w:rsidRPr="008D55F6" w:rsidRDefault="008D55F6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bookmarkStart w:id="0" w:name="_GoBack"/>
      <w:bookmarkEnd w:id="0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Rodriguez-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Galindo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, et al.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urre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anagement and future directions in Langerhans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Pediatr</w:t>
      </w:r>
      <w:proofErr w:type="spellEnd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Blood Cancer.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gram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2024;</w:t>
      </w:r>
      <w:proofErr w:type="gram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71(1):e30845. </w:t>
      </w:r>
      <w:proofErr w:type="gram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oi:</w:t>
      </w:r>
      <w:proofErr w:type="gram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10.1002/pbc.30845.</w:t>
      </w:r>
    </w:p>
    <w:p w14:paraId="1CE29F4F" w14:textId="77777777" w:rsidR="008D55F6" w:rsidRPr="008D55F6" w:rsidRDefault="008D55F6" w:rsidP="008D55F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Kobayashi M,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ojo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. Langerhans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histiocytosi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proofErr w:type="gram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dult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Advances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pathophysiology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Cancer </w:t>
      </w:r>
      <w:proofErr w:type="spellStart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Sci</w:t>
      </w:r>
      <w:proofErr w:type="spellEnd"/>
      <w:r w:rsidRPr="008D55F6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.</w:t>
      </w:r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gram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2018;</w:t>
      </w:r>
      <w:proofErr w:type="gram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109(11):3707–3713. </w:t>
      </w:r>
      <w:proofErr w:type="gramStart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doi:</w:t>
      </w:r>
      <w:proofErr w:type="gramEnd"/>
      <w:r w:rsidRPr="008D55F6">
        <w:rPr>
          <w:rFonts w:ascii="Times New Roman" w:eastAsia="Times New Roman" w:hAnsi="Times New Roman" w:cs="Times New Roman"/>
          <w:sz w:val="24"/>
          <w:szCs w:val="24"/>
          <w:lang w:eastAsia="fr-FR"/>
        </w:rPr>
        <w:t>10.1111/cas.13823.</w:t>
      </w:r>
    </w:p>
    <w:p w14:paraId="58F690B5" w14:textId="3EEA66F7" w:rsidR="003D48C9" w:rsidRDefault="00EF3AC0">
      <w:r>
        <w:t xml:space="preserve">FIGURES : </w:t>
      </w:r>
    </w:p>
    <w:p w14:paraId="3C34A7A7" w14:textId="4B1076AD" w:rsidR="004B6C50" w:rsidRDefault="004B6C50"/>
    <w:p w14:paraId="51A5AFDA" w14:textId="5C581257" w:rsidR="004B6C50" w:rsidRDefault="004B6C50"/>
    <w:p w14:paraId="5BCB9D00" w14:textId="77777777" w:rsidR="004B6C50" w:rsidRPr="00581787" w:rsidRDefault="004B6C50" w:rsidP="004B6C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noProof/>
          <w:lang w:eastAsia="fr-FR"/>
        </w:rPr>
        <w:lastRenderedPageBreak/>
        <w:drawing>
          <wp:inline distT="0" distB="0" distL="0" distR="0" wp14:anchorId="6278A562" wp14:editId="791FC920">
            <wp:extent cx="2085975" cy="1743372"/>
            <wp:effectExtent l="0" t="0" r="0" b="9525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e444a14-4e00-4005-9766-b6e28adff14f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97125" cy="1752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2F473" w14:textId="77777777" w:rsidR="004B6C50" w:rsidRDefault="004B6C50" w:rsidP="004B6C50">
      <w:r>
        <w:t xml:space="preserve">Figure </w:t>
      </w:r>
      <w:proofErr w:type="gramStart"/>
      <w:r>
        <w:t>1:</w:t>
      </w:r>
      <w:proofErr w:type="gramEnd"/>
      <w:r>
        <w:t xml:space="preserve"> </w:t>
      </w:r>
      <w:proofErr w:type="spellStart"/>
      <w:r>
        <w:t>Cutaneous</w:t>
      </w:r>
      <w:proofErr w:type="spellEnd"/>
      <w:r>
        <w:t xml:space="preserve"> rash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rythematous</w:t>
      </w:r>
      <w:proofErr w:type="spellEnd"/>
      <w:r>
        <w:t xml:space="preserve"> papules on the back.</w:t>
      </w:r>
    </w:p>
    <w:p w14:paraId="65D11329" w14:textId="77777777" w:rsidR="00450ECB" w:rsidRDefault="00450ECB" w:rsidP="00450E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noProof/>
          <w:lang w:eastAsia="fr-FR"/>
        </w:rPr>
        <w:drawing>
          <wp:inline distT="0" distB="0" distL="0" distR="0" wp14:anchorId="08FF24A6" wp14:editId="49386919">
            <wp:extent cx="2066925" cy="2113782"/>
            <wp:effectExtent l="0" t="0" r="0" b="1270"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1c8617a-f5d2-46c0-bc08-797c8170367f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73672" cy="2120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90AE6" w14:textId="77777777" w:rsidR="00450ECB" w:rsidRDefault="00450ECB" w:rsidP="00450ECB">
      <w:pPr>
        <w:spacing w:after="0" w:line="240" w:lineRule="auto"/>
      </w:pPr>
      <w:r>
        <w:t xml:space="preserve">Figure </w:t>
      </w:r>
      <w:proofErr w:type="gramStart"/>
      <w:r>
        <w:t>2:</w:t>
      </w:r>
      <w:proofErr w:type="gramEnd"/>
      <w:r>
        <w:t xml:space="preserve"> </w:t>
      </w:r>
      <w:proofErr w:type="spellStart"/>
      <w:r>
        <w:t>Papular-squamous</w:t>
      </w:r>
      <w:proofErr w:type="spellEnd"/>
      <w:r>
        <w:t xml:space="preserve"> </w:t>
      </w:r>
      <w:proofErr w:type="spellStart"/>
      <w:r>
        <w:t>lesions</w:t>
      </w:r>
      <w:proofErr w:type="spellEnd"/>
      <w:r>
        <w:t xml:space="preserve"> of the scalp and cervical </w:t>
      </w:r>
      <w:proofErr w:type="spellStart"/>
      <w:r>
        <w:t>region</w:t>
      </w:r>
      <w:proofErr w:type="spellEnd"/>
    </w:p>
    <w:p w14:paraId="4183EED3" w14:textId="77777777" w:rsidR="00450ECB" w:rsidRDefault="00450ECB" w:rsidP="00450ECB">
      <w:pPr>
        <w:spacing w:after="0" w:line="240" w:lineRule="auto"/>
      </w:pPr>
    </w:p>
    <w:p w14:paraId="7D6DE340" w14:textId="77777777" w:rsidR="00450ECB" w:rsidRDefault="00450ECB" w:rsidP="00450ECB">
      <w:pPr>
        <w:spacing w:after="0" w:line="240" w:lineRule="auto"/>
      </w:pPr>
    </w:p>
    <w:p w14:paraId="7BB3FCD7" w14:textId="77777777" w:rsidR="00450ECB" w:rsidRDefault="00450ECB" w:rsidP="00450E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noProof/>
          <w:lang w:eastAsia="fr-FR"/>
        </w:rPr>
        <w:drawing>
          <wp:inline distT="0" distB="0" distL="0" distR="0" wp14:anchorId="569E68E9" wp14:editId="793603F8">
            <wp:extent cx="2028825" cy="2161950"/>
            <wp:effectExtent l="0" t="0" r="0" b="0"/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f05fb7e-b737-47a1-a58a-f9237f9cdee5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35115" cy="2168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7C834" w14:textId="77777777" w:rsidR="00450ECB" w:rsidRDefault="00450ECB" w:rsidP="00450ECB">
      <w:r>
        <w:t xml:space="preserve">Figure </w:t>
      </w:r>
      <w:proofErr w:type="gramStart"/>
      <w:r>
        <w:t>3:</w:t>
      </w:r>
      <w:proofErr w:type="gramEnd"/>
      <w:r>
        <w:t xml:space="preserve"> </w:t>
      </w:r>
      <w:proofErr w:type="spellStart"/>
      <w:r>
        <w:t>Erythematous</w:t>
      </w:r>
      <w:proofErr w:type="spellEnd"/>
      <w:r>
        <w:t xml:space="preserve"> and </w:t>
      </w:r>
      <w:proofErr w:type="spellStart"/>
      <w:r>
        <w:t>crusty</w:t>
      </w:r>
      <w:proofErr w:type="spellEnd"/>
      <w:r>
        <w:t xml:space="preserve"> </w:t>
      </w:r>
      <w:proofErr w:type="spellStart"/>
      <w:r>
        <w:t>lesions</w:t>
      </w:r>
      <w:proofErr w:type="spellEnd"/>
      <w:r>
        <w:t xml:space="preserve"> of the scalp.</w:t>
      </w:r>
    </w:p>
    <w:p w14:paraId="36C855B9" w14:textId="77777777" w:rsidR="00450ECB" w:rsidRDefault="00450ECB" w:rsidP="00450E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3E8D6416" w14:textId="77777777" w:rsidR="00450ECB" w:rsidRDefault="00450ECB" w:rsidP="00450E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noProof/>
          <w:lang w:eastAsia="fr-FR"/>
        </w:rPr>
        <w:lastRenderedPageBreak/>
        <w:drawing>
          <wp:inline distT="0" distB="0" distL="0" distR="0" wp14:anchorId="239BD5F9" wp14:editId="0128A07C">
            <wp:extent cx="1857375" cy="2234138"/>
            <wp:effectExtent l="0" t="0" r="0" b="0"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c170591-de72-4dae-b6a4-38046d8a890d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61802" cy="2239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57D94" w14:textId="77777777" w:rsidR="00450ECB" w:rsidRDefault="00450ECB" w:rsidP="00450E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71EF6B95" w14:textId="61FA1B69" w:rsidR="00450ECB" w:rsidRDefault="00450ECB" w:rsidP="00450ECB">
      <w:pPr>
        <w:spacing w:after="0" w:line="240" w:lineRule="auto"/>
      </w:pPr>
      <w:r>
        <w:t xml:space="preserve">Figure </w:t>
      </w:r>
      <w:proofErr w:type="gramStart"/>
      <w:r>
        <w:t>4:</w:t>
      </w:r>
      <w:proofErr w:type="gramEnd"/>
      <w:r>
        <w:t xml:space="preserve"> Diffuse </w:t>
      </w:r>
      <w:proofErr w:type="spellStart"/>
      <w:r>
        <w:t>cutaneous</w:t>
      </w:r>
      <w:proofErr w:type="spellEnd"/>
      <w:r>
        <w:t xml:space="preserve"> rash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plenomegaly</w:t>
      </w:r>
      <w:proofErr w:type="spellEnd"/>
    </w:p>
    <w:p w14:paraId="52FA7AC9" w14:textId="6E456395" w:rsidR="00054F91" w:rsidRDefault="00054F91" w:rsidP="00450ECB">
      <w:pPr>
        <w:spacing w:after="0" w:line="240" w:lineRule="auto"/>
      </w:pPr>
    </w:p>
    <w:p w14:paraId="770A40EA" w14:textId="77777777" w:rsidR="00054F91" w:rsidRDefault="00054F91" w:rsidP="00450ECB">
      <w:pPr>
        <w:spacing w:after="0" w:line="240" w:lineRule="auto"/>
      </w:pPr>
    </w:p>
    <w:p w14:paraId="1DC21AFB" w14:textId="77777777" w:rsidR="00054F91" w:rsidRDefault="00054F91" w:rsidP="00054F91">
      <w:r>
        <w:rPr>
          <w:noProof/>
          <w:lang w:eastAsia="fr-FR"/>
        </w:rPr>
        <w:drawing>
          <wp:inline distT="0" distB="0" distL="0" distR="0" wp14:anchorId="7A835FFF" wp14:editId="1D06B6C5">
            <wp:extent cx="2743200" cy="1012723"/>
            <wp:effectExtent l="0" t="0" r="0" b="0"/>
            <wp:docPr id="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1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012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1D551" w14:textId="77777777" w:rsidR="00054F91" w:rsidRDefault="00054F91" w:rsidP="00054F91">
      <w:r>
        <w:t xml:space="preserve">Figure </w:t>
      </w:r>
      <w:proofErr w:type="gramStart"/>
      <w:r>
        <w:t>5:</w:t>
      </w:r>
      <w:proofErr w:type="gramEnd"/>
      <w:r>
        <w:t xml:space="preserve"> </w:t>
      </w:r>
      <w:proofErr w:type="spellStart"/>
      <w:r>
        <w:t>Thoracic</w:t>
      </w:r>
      <w:proofErr w:type="spellEnd"/>
      <w:r>
        <w:t xml:space="preserve"> CT </w:t>
      </w:r>
      <w:proofErr w:type="spellStart"/>
      <w:r>
        <w:t>showing</w:t>
      </w:r>
      <w:proofErr w:type="spellEnd"/>
      <w:r>
        <w:t xml:space="preserve"> </w:t>
      </w:r>
      <w:proofErr w:type="spellStart"/>
      <w:r>
        <w:t>thymic</w:t>
      </w:r>
      <w:proofErr w:type="spellEnd"/>
      <w:r>
        <w:t xml:space="preserve"> </w:t>
      </w:r>
      <w:proofErr w:type="spellStart"/>
      <w:r>
        <w:t>hypertrophy</w:t>
      </w:r>
      <w:proofErr w:type="spellEnd"/>
      <w:r>
        <w:t>.</w:t>
      </w:r>
    </w:p>
    <w:p w14:paraId="07B15EDE" w14:textId="77777777" w:rsidR="00054F91" w:rsidRDefault="00054F91" w:rsidP="00054F91"/>
    <w:p w14:paraId="3A912757" w14:textId="77777777" w:rsidR="00054F91" w:rsidRDefault="00054F91" w:rsidP="00054F91"/>
    <w:p w14:paraId="6D9F1363" w14:textId="77777777" w:rsidR="00054F91" w:rsidRDefault="00054F91" w:rsidP="00054F91">
      <w:r w:rsidRPr="00F4177B">
        <w:rPr>
          <w:noProof/>
          <w:lang w:eastAsia="fr-FR"/>
        </w:rPr>
        <w:drawing>
          <wp:inline distT="0" distB="0" distL="0" distR="0" wp14:anchorId="259E643B" wp14:editId="4877FBE8">
            <wp:extent cx="2747692" cy="1089660"/>
            <wp:effectExtent l="0" t="0" r="0" b="0"/>
            <wp:docPr id="10" name="Image 10" descr="C:\Users\asmae\Desktop\travaux hopital militaire\11\j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mae\Desktop\travaux hopital militaire\11\jl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662" cy="1095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7B48E" w14:textId="77777777" w:rsidR="00054F91" w:rsidRDefault="00054F91" w:rsidP="00054F91">
      <w:r>
        <w:t xml:space="preserve">Figure </w:t>
      </w:r>
      <w:proofErr w:type="gramStart"/>
      <w:r>
        <w:t>6:</w:t>
      </w:r>
      <w:proofErr w:type="gramEnd"/>
      <w:r>
        <w:t xml:space="preserve"> Abdominal CT </w:t>
      </w:r>
      <w:proofErr w:type="spellStart"/>
      <w:r>
        <w:t>showing</w:t>
      </w:r>
      <w:proofErr w:type="spellEnd"/>
      <w:r>
        <w:t xml:space="preserve"> </w:t>
      </w:r>
      <w:proofErr w:type="spellStart"/>
      <w:r>
        <w:t>homogeneous</w:t>
      </w:r>
      <w:proofErr w:type="spellEnd"/>
      <w:r>
        <w:t xml:space="preserve"> </w:t>
      </w:r>
      <w:proofErr w:type="spellStart"/>
      <w:r>
        <w:t>splenomegaly</w:t>
      </w:r>
      <w:proofErr w:type="spellEnd"/>
      <w:r>
        <w:t>.</w:t>
      </w:r>
    </w:p>
    <w:p w14:paraId="44965B2A" w14:textId="77777777" w:rsidR="00054F91" w:rsidRDefault="00054F91" w:rsidP="00054F91">
      <w:r>
        <w:rPr>
          <w:noProof/>
          <w:lang w:eastAsia="fr-FR"/>
        </w:rPr>
        <w:lastRenderedPageBreak/>
        <w:drawing>
          <wp:inline distT="0" distB="0" distL="0" distR="0" wp14:anchorId="3E07D045" wp14:editId="4CCDAA80">
            <wp:extent cx="1212220" cy="2662555"/>
            <wp:effectExtent l="0" t="0" r="6985" b="4445"/>
            <wp:docPr id="1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3-12-04 at 08.26.07.jpe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24669" cy="2689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44135" w14:textId="77777777" w:rsidR="00054F91" w:rsidRDefault="00054F91" w:rsidP="00054F91">
      <w:r>
        <w:t xml:space="preserve">Figure </w:t>
      </w:r>
      <w:proofErr w:type="gramStart"/>
      <w:r>
        <w:t>7:</w:t>
      </w:r>
      <w:proofErr w:type="gramEnd"/>
      <w:r>
        <w:t xml:space="preserve"> Spinal CT </w:t>
      </w:r>
      <w:proofErr w:type="spellStart"/>
      <w:r>
        <w:t>showing</w:t>
      </w:r>
      <w:proofErr w:type="spellEnd"/>
      <w:r>
        <w:t xml:space="preserve"> S1 </w:t>
      </w:r>
      <w:proofErr w:type="spellStart"/>
      <w:r>
        <w:t>vertebra</w:t>
      </w:r>
      <w:proofErr w:type="spellEnd"/>
      <w:r>
        <w:t xml:space="preserve"> plana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aravertebral</w:t>
      </w:r>
      <w:proofErr w:type="spellEnd"/>
      <w:r>
        <w:t xml:space="preserve"> and </w:t>
      </w:r>
      <w:proofErr w:type="spellStart"/>
      <w:r>
        <w:t>epidural</w:t>
      </w:r>
      <w:proofErr w:type="spellEnd"/>
      <w:r>
        <w:t xml:space="preserve"> soft tissue infiltration</w:t>
      </w:r>
    </w:p>
    <w:p w14:paraId="0AB67E20" w14:textId="77777777" w:rsidR="00054F91" w:rsidRDefault="00054F91" w:rsidP="00054F91"/>
    <w:p w14:paraId="16114C5F" w14:textId="77777777" w:rsidR="00054F91" w:rsidRDefault="00054F91" w:rsidP="00054F91">
      <w:r>
        <w:rPr>
          <w:noProof/>
          <w:lang w:eastAsia="fr-FR"/>
        </w:rPr>
        <w:drawing>
          <wp:inline distT="0" distB="0" distL="0" distR="0" wp14:anchorId="0912DCA0" wp14:editId="33A69DB9">
            <wp:extent cx="2019300" cy="1692570"/>
            <wp:effectExtent l="0" t="0" r="0" b="3175"/>
            <wp:docPr id="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2).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26092" cy="169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9B93" w14:textId="77777777" w:rsidR="00054F91" w:rsidRDefault="00054F91" w:rsidP="00054F91">
      <w:r>
        <w:t xml:space="preserve">Figure </w:t>
      </w:r>
      <w:proofErr w:type="gramStart"/>
      <w:r>
        <w:t>8:</w:t>
      </w:r>
      <w:proofErr w:type="gramEnd"/>
      <w:r>
        <w:t xml:space="preserve"> </w:t>
      </w:r>
      <w:proofErr w:type="spellStart"/>
      <w:r>
        <w:t>Skull</w:t>
      </w:r>
      <w:proofErr w:type="spellEnd"/>
      <w:r>
        <w:t xml:space="preserve"> </w:t>
      </w:r>
      <w:proofErr w:type="spellStart"/>
      <w:r>
        <w:t>radiograph</w:t>
      </w:r>
      <w:proofErr w:type="spellEnd"/>
      <w:r>
        <w:t xml:space="preserve"> </w:t>
      </w:r>
      <w:proofErr w:type="spellStart"/>
      <w:r>
        <w:t>showing</w:t>
      </w:r>
      <w:proofErr w:type="spellEnd"/>
      <w:r>
        <w:t xml:space="preserve"> </w:t>
      </w:r>
      <w:proofErr w:type="spellStart"/>
      <w:r>
        <w:t>fronto-parietal</w:t>
      </w:r>
      <w:proofErr w:type="spellEnd"/>
      <w:r>
        <w:t xml:space="preserve"> </w:t>
      </w:r>
      <w:proofErr w:type="spellStart"/>
      <w:r>
        <w:t>lytic</w:t>
      </w:r>
      <w:proofErr w:type="spellEnd"/>
      <w:r>
        <w:t xml:space="preserve"> </w:t>
      </w:r>
      <w:proofErr w:type="spellStart"/>
      <w:r>
        <w:t>lesions</w:t>
      </w:r>
      <w:proofErr w:type="spellEnd"/>
      <w:r>
        <w:t>.</w:t>
      </w:r>
    </w:p>
    <w:p w14:paraId="427C1FAF" w14:textId="77777777" w:rsidR="00054F91" w:rsidRDefault="00054F91" w:rsidP="00054F91"/>
    <w:p w14:paraId="2ED848C7" w14:textId="77777777" w:rsidR="00054F91" w:rsidRDefault="00054F91" w:rsidP="00054F91">
      <w:r w:rsidRPr="00545303">
        <w:rPr>
          <w:noProof/>
          <w:lang w:eastAsia="fr-FR"/>
        </w:rPr>
        <w:drawing>
          <wp:inline distT="0" distB="0" distL="0" distR="0" wp14:anchorId="19FD9382" wp14:editId="301098C7">
            <wp:extent cx="2019300" cy="1514475"/>
            <wp:effectExtent l="0" t="0" r="0" b="9525"/>
            <wp:docPr id="14" name="Image 14" descr="C:\Users\asmae\Desktop\travaux hopital militaire\11\kj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smae\Desktop\travaux hopital militaire\11\kj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4783" cy="1518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CC9B8" w14:textId="77777777" w:rsidR="00054F91" w:rsidRDefault="00054F91" w:rsidP="00054F91">
      <w:r>
        <w:t xml:space="preserve">Figure 9 : </w:t>
      </w:r>
      <w:proofErr w:type="spellStart"/>
      <w:r>
        <w:t>Paraffin-embedded</w:t>
      </w:r>
      <w:proofErr w:type="spellEnd"/>
      <w:r>
        <w:t xml:space="preserve"> skin </w:t>
      </w:r>
      <w:proofErr w:type="spellStart"/>
      <w:r>
        <w:t>biopsy</w:t>
      </w:r>
      <w:proofErr w:type="spellEnd"/>
      <w:r>
        <w:t xml:space="preserve"> </w:t>
      </w:r>
      <w:proofErr w:type="spellStart"/>
      <w:r>
        <w:t>specimen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histopathological</w:t>
      </w:r>
      <w:proofErr w:type="spellEnd"/>
      <w:r>
        <w:t xml:space="preserve"> and </w:t>
      </w:r>
      <w:proofErr w:type="spellStart"/>
      <w:r>
        <w:t>immunohistochemical</w:t>
      </w:r>
      <w:proofErr w:type="spellEnd"/>
      <w:r>
        <w:t xml:space="preserve"> confirmation of Langerhans </w:t>
      </w:r>
      <w:proofErr w:type="spellStart"/>
      <w:r>
        <w:t>cell</w:t>
      </w:r>
      <w:proofErr w:type="spellEnd"/>
      <w:r>
        <w:t xml:space="preserve"> </w:t>
      </w:r>
      <w:proofErr w:type="spellStart"/>
      <w:r>
        <w:t>histiocytosis</w:t>
      </w:r>
      <w:proofErr w:type="spellEnd"/>
    </w:p>
    <w:p w14:paraId="39C46CC5" w14:textId="77777777" w:rsidR="004B6C50" w:rsidRDefault="004B6C50"/>
    <w:sectPr w:rsidR="004B6C50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1761AA" w14:textId="77777777" w:rsidR="00EB43DC" w:rsidRDefault="00EB43DC" w:rsidP="003B27B5">
      <w:pPr>
        <w:spacing w:after="0" w:line="240" w:lineRule="auto"/>
      </w:pPr>
      <w:r>
        <w:separator/>
      </w:r>
    </w:p>
  </w:endnote>
  <w:endnote w:type="continuationSeparator" w:id="0">
    <w:p w14:paraId="5161A9CE" w14:textId="77777777" w:rsidR="00EB43DC" w:rsidRDefault="00EB43DC" w:rsidP="003B27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39385E" w14:textId="77777777" w:rsidR="003B27B5" w:rsidRDefault="003B27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8C4D5" w14:textId="77777777" w:rsidR="003B27B5" w:rsidRDefault="003B27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24ED03" w14:textId="77777777" w:rsidR="003B27B5" w:rsidRDefault="003B27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A975C6" w14:textId="77777777" w:rsidR="00EB43DC" w:rsidRDefault="00EB43DC" w:rsidP="003B27B5">
      <w:pPr>
        <w:spacing w:after="0" w:line="240" w:lineRule="auto"/>
      </w:pPr>
      <w:r>
        <w:separator/>
      </w:r>
    </w:p>
  </w:footnote>
  <w:footnote w:type="continuationSeparator" w:id="0">
    <w:p w14:paraId="645F2F15" w14:textId="77777777" w:rsidR="00EB43DC" w:rsidRDefault="00EB43DC" w:rsidP="003B27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2B874" w14:textId="27654137" w:rsidR="003B27B5" w:rsidRDefault="00914AC3">
    <w:pPr>
      <w:pStyle w:val="Header"/>
    </w:pPr>
    <w:r>
      <w:rPr>
        <w:noProof/>
      </w:rPr>
      <w:pict w14:anchorId="72EA73B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06557891" o:spid="_x0000_s2050" type="#_x0000_t136" style="position:absolute;margin-left:0;margin-top:0;width:538.55pt;height:100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3F16B0" w14:textId="05EFF6DB" w:rsidR="003B27B5" w:rsidRDefault="00914AC3">
    <w:pPr>
      <w:pStyle w:val="Header"/>
    </w:pPr>
    <w:r>
      <w:rPr>
        <w:noProof/>
      </w:rPr>
      <w:pict w14:anchorId="1082D34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06557892" o:spid="_x0000_s2051" type="#_x0000_t136" style="position:absolute;margin-left:0;margin-top:0;width:538.55pt;height:100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7F057" w14:textId="08AD4AB5" w:rsidR="003B27B5" w:rsidRDefault="00914AC3">
    <w:pPr>
      <w:pStyle w:val="Header"/>
    </w:pPr>
    <w:r>
      <w:rPr>
        <w:noProof/>
      </w:rPr>
      <w:pict w14:anchorId="51997F1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06557890" o:spid="_x0000_s2049" type="#_x0000_t136" style="position:absolute;margin-left:0;margin-top:0;width:538.55pt;height:100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63455C"/>
    <w:multiLevelType w:val="multilevel"/>
    <w:tmpl w:val="6868E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99A6E68"/>
    <w:multiLevelType w:val="multilevel"/>
    <w:tmpl w:val="BFC0C3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B3505AE"/>
    <w:multiLevelType w:val="multilevel"/>
    <w:tmpl w:val="096A7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xNDGxNDQxMbWwNDNV0lEKTi0uzszPAykwrAUAoKpdiiwAAAA="/>
  </w:docVars>
  <w:rsids>
    <w:rsidRoot w:val="00227E80"/>
    <w:rsid w:val="00054F91"/>
    <w:rsid w:val="000C095F"/>
    <w:rsid w:val="00227E80"/>
    <w:rsid w:val="00234F3E"/>
    <w:rsid w:val="002F0817"/>
    <w:rsid w:val="003B27B5"/>
    <w:rsid w:val="003D48C9"/>
    <w:rsid w:val="00450ECB"/>
    <w:rsid w:val="004964DE"/>
    <w:rsid w:val="004B6C50"/>
    <w:rsid w:val="00525FB6"/>
    <w:rsid w:val="00581787"/>
    <w:rsid w:val="005F43EA"/>
    <w:rsid w:val="0065366B"/>
    <w:rsid w:val="006A702D"/>
    <w:rsid w:val="00847AE1"/>
    <w:rsid w:val="008A4422"/>
    <w:rsid w:val="008D55F6"/>
    <w:rsid w:val="00914AC3"/>
    <w:rsid w:val="009614F0"/>
    <w:rsid w:val="00A01B76"/>
    <w:rsid w:val="00A03052"/>
    <w:rsid w:val="00B45BFD"/>
    <w:rsid w:val="00BB6F3A"/>
    <w:rsid w:val="00DB5931"/>
    <w:rsid w:val="00EB43DC"/>
    <w:rsid w:val="00EF3AC0"/>
    <w:rsid w:val="00FA29AE"/>
    <w:rsid w:val="00FB4138"/>
    <w:rsid w:val="00FC6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E43713B"/>
  <w15:chartTrackingRefBased/>
  <w15:docId w15:val="{6851E35A-71F8-4F9C-90BE-7471AF649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7E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7AE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7AE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B27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27B5"/>
  </w:style>
  <w:style w:type="paragraph" w:styleId="Footer">
    <w:name w:val="footer"/>
    <w:basedOn w:val="Normal"/>
    <w:link w:val="FooterChar"/>
    <w:uiPriority w:val="99"/>
    <w:unhideWhenUsed/>
    <w:rsid w:val="003B27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27B5"/>
  </w:style>
  <w:style w:type="paragraph" w:styleId="NormalWeb">
    <w:name w:val="Normal (Web)"/>
    <w:basedOn w:val="Normal"/>
    <w:uiPriority w:val="99"/>
    <w:semiHidden/>
    <w:unhideWhenUsed/>
    <w:rsid w:val="008D55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Strong">
    <w:name w:val="Strong"/>
    <w:basedOn w:val="DefaultParagraphFont"/>
    <w:uiPriority w:val="22"/>
    <w:qFormat/>
    <w:rsid w:val="008D55F6"/>
    <w:rPr>
      <w:b/>
      <w:bCs/>
    </w:rPr>
  </w:style>
  <w:style w:type="paragraph" w:styleId="ListParagraph">
    <w:name w:val="List Paragraph"/>
    <w:basedOn w:val="Normal"/>
    <w:uiPriority w:val="34"/>
    <w:qFormat/>
    <w:rsid w:val="004B6C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9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8</Pages>
  <Words>2072</Words>
  <Characters>11817</Characters>
  <Application>Microsoft Office Word</Application>
  <DocSecurity>0</DocSecurity>
  <Lines>98</Lines>
  <Paragraphs>2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ae</dc:creator>
  <cp:keywords/>
  <dc:description/>
  <cp:lastModifiedBy>SDI PC New 16</cp:lastModifiedBy>
  <cp:revision>8</cp:revision>
  <dcterms:created xsi:type="dcterms:W3CDTF">2025-09-13T12:19:00Z</dcterms:created>
  <dcterms:modified xsi:type="dcterms:W3CDTF">2025-09-16T11:09:00Z</dcterms:modified>
</cp:coreProperties>
</file>